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20212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39"/>
        <w:gridCol w:w="795"/>
        <w:gridCol w:w="166"/>
        <w:gridCol w:w="32"/>
        <w:gridCol w:w="168"/>
        <w:gridCol w:w="341"/>
        <w:gridCol w:w="1131"/>
        <w:gridCol w:w="21"/>
        <w:gridCol w:w="561"/>
        <w:gridCol w:w="718"/>
        <w:gridCol w:w="279"/>
        <w:gridCol w:w="376"/>
        <w:gridCol w:w="278"/>
        <w:gridCol w:w="162"/>
        <w:gridCol w:w="859"/>
        <w:gridCol w:w="9"/>
        <w:gridCol w:w="215"/>
        <w:gridCol w:w="123"/>
        <w:gridCol w:w="393"/>
        <w:gridCol w:w="432"/>
        <w:gridCol w:w="237"/>
        <w:gridCol w:w="704"/>
        <w:gridCol w:w="6"/>
        <w:gridCol w:w="67"/>
        <w:gridCol w:w="1019"/>
        <w:gridCol w:w="4727"/>
        <w:gridCol w:w="4754"/>
      </w:tblGrid>
      <w:tr w:rsidR="0006621A" w:rsidRPr="005A29FF" w14:paraId="16EADAE7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33566BAA" w14:textId="336B1637" w:rsidR="0006621A" w:rsidRPr="0040357B" w:rsidRDefault="00A9480C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2E3FFB4C" wp14:editId="7715E6F2">
                  <wp:simplePos x="0" y="0"/>
                  <wp:positionH relativeFrom="column">
                    <wp:posOffset>92075</wp:posOffset>
                  </wp:positionH>
                  <wp:positionV relativeFrom="paragraph">
                    <wp:posOffset>6986</wp:posOffset>
                  </wp:positionV>
                  <wp:extent cx="885190" cy="782568"/>
                  <wp:effectExtent l="0" t="0" r="0" b="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263" cy="796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9616C5">
        <w:trPr>
          <w:gridAfter w:val="2"/>
          <w:wAfter w:w="9563" w:type="dxa"/>
        </w:trPr>
        <w:tc>
          <w:tcPr>
            <w:tcW w:w="10649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13EAEF56" w14:textId="33E91E08" w:rsidR="00FC4198" w:rsidRPr="005D1604" w:rsidRDefault="008A1137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5D1604">
              <w:rPr>
                <w:color w:val="1F497D"/>
                <w:sz w:val="20"/>
                <w:szCs w:val="20"/>
              </w:rPr>
              <w:t>HUKUK</w:t>
            </w:r>
          </w:p>
        </w:tc>
      </w:tr>
      <w:tr w:rsidR="00E804EF" w:rsidRPr="0040357B" w14:paraId="116466F6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5416FFE9" w14:textId="3AE0D389" w:rsidR="00E804EF" w:rsidRPr="005D1604" w:rsidRDefault="00F06EB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</w:t>
            </w:r>
          </w:p>
        </w:tc>
      </w:tr>
      <w:tr w:rsidR="00E804EF" w:rsidRPr="0040357B" w14:paraId="5809CB59" w14:textId="77777777" w:rsidTr="009616C5">
        <w:trPr>
          <w:gridAfter w:val="2"/>
          <w:wAfter w:w="9563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31" w:type="dxa"/>
            <w:gridSpan w:val="13"/>
            <w:shd w:val="clear" w:color="auto" w:fill="auto"/>
          </w:tcPr>
          <w:p w14:paraId="3BA77400" w14:textId="0AAC12F1" w:rsidR="00E804EF" w:rsidRPr="00F06EBF" w:rsidRDefault="00F06EBF" w:rsidP="00253F2C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HUKUK</w:t>
            </w:r>
          </w:p>
        </w:tc>
        <w:tc>
          <w:tcPr>
            <w:tcW w:w="3977" w:type="dxa"/>
            <w:gridSpan w:val="11"/>
            <w:shd w:val="clear" w:color="auto" w:fill="auto"/>
          </w:tcPr>
          <w:p w14:paraId="2219EF9B" w14:textId="366343F4" w:rsidR="00E804EF" w:rsidRPr="005D1604" w:rsidRDefault="00DB1EAA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9616C5">
        <w:trPr>
          <w:gridAfter w:val="2"/>
          <w:wAfter w:w="9563" w:type="dxa"/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1" w:type="dxa"/>
            <w:gridSpan w:val="13"/>
            <w:shd w:val="clear" w:color="auto" w:fill="auto"/>
          </w:tcPr>
          <w:p w14:paraId="2890A247" w14:textId="77777777" w:rsidR="00E804EF" w:rsidRPr="005D1604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77" w:type="dxa"/>
            <w:gridSpan w:val="11"/>
            <w:shd w:val="clear" w:color="auto" w:fill="auto"/>
          </w:tcPr>
          <w:p w14:paraId="4FAE341E" w14:textId="77777777" w:rsidR="00E804EF" w:rsidRPr="005D1604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9616C5">
        <w:trPr>
          <w:gridAfter w:val="2"/>
          <w:wAfter w:w="9563" w:type="dxa"/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1" w:type="dxa"/>
            <w:gridSpan w:val="13"/>
            <w:shd w:val="clear" w:color="auto" w:fill="auto"/>
          </w:tcPr>
          <w:p w14:paraId="504501A7" w14:textId="77777777" w:rsidR="00E804EF" w:rsidRPr="005D1604" w:rsidRDefault="00E804EF" w:rsidP="004C1984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  <w:tc>
          <w:tcPr>
            <w:tcW w:w="3977" w:type="dxa"/>
            <w:gridSpan w:val="11"/>
            <w:shd w:val="clear" w:color="auto" w:fill="auto"/>
          </w:tcPr>
          <w:p w14:paraId="025D4335" w14:textId="77777777" w:rsidR="00E804EF" w:rsidRPr="005D1604" w:rsidRDefault="00E804EF" w:rsidP="004C5D77">
            <w:pPr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7EDAE58D" w14:textId="6116730F" w:rsidR="00E804EF" w:rsidRPr="005D1604" w:rsidRDefault="008A1137" w:rsidP="00E804EF">
            <w:pPr>
              <w:spacing w:before="20" w:after="20"/>
              <w:rPr>
                <w:sz w:val="20"/>
                <w:szCs w:val="20"/>
              </w:rPr>
            </w:pPr>
            <w:r w:rsidRPr="005D1604">
              <w:rPr>
                <w:sz w:val="20"/>
                <w:szCs w:val="20"/>
              </w:rPr>
              <w:t>LAW</w:t>
            </w:r>
            <w:r w:rsidR="00D57B7F">
              <w:rPr>
                <w:sz w:val="20"/>
                <w:szCs w:val="20"/>
              </w:rPr>
              <w:t xml:space="preserve"> </w:t>
            </w:r>
            <w:r w:rsidR="00DD38F4">
              <w:rPr>
                <w:sz w:val="20"/>
                <w:szCs w:val="20"/>
              </w:rPr>
              <w:t>403</w:t>
            </w:r>
          </w:p>
        </w:tc>
      </w:tr>
      <w:tr w:rsidR="00E804EF" w:rsidRPr="0040357B" w14:paraId="7CA7C749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3424A3AC" w14:textId="57786495" w:rsidR="00E804EF" w:rsidRPr="005D1604" w:rsidRDefault="00DD38F4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c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flas</w:t>
            </w:r>
            <w:proofErr w:type="spellEnd"/>
            <w:r w:rsidR="008A1137" w:rsidRPr="005D16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8A1137" w:rsidRPr="005D1604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DB1EAA">
              <w:rPr>
                <w:color w:val="262626"/>
                <w:sz w:val="20"/>
                <w:szCs w:val="20"/>
              </w:rPr>
              <w:t xml:space="preserve"> - I</w:t>
            </w:r>
          </w:p>
        </w:tc>
      </w:tr>
      <w:tr w:rsidR="00E804EF" w:rsidRPr="0040357B" w14:paraId="014B3CD5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36A55F71" w14:textId="60C761DA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6ECD52DD" w14:textId="4545A3F0" w:rsidR="00E804EF" w:rsidRPr="005D1604" w:rsidRDefault="00DB1EAA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648F6828" w14:textId="463A6080" w:rsidR="00E804EF" w:rsidRPr="005D1604" w:rsidRDefault="008A1137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633" w:type="dxa"/>
            <w:gridSpan w:val="6"/>
            <w:shd w:val="clear" w:color="auto" w:fill="auto"/>
          </w:tcPr>
          <w:p w14:paraId="68DF6E22" w14:textId="34006B16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8A1137" w:rsidRPr="005D160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303" w:type="dxa"/>
            <w:gridSpan w:val="3"/>
            <w:shd w:val="clear" w:color="auto" w:fill="auto"/>
          </w:tcPr>
          <w:p w14:paraId="5E910F14" w14:textId="61FC324A" w:rsidR="00E804EF" w:rsidRPr="005D1604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2303" w:type="dxa"/>
            <w:gridSpan w:val="8"/>
            <w:shd w:val="clear" w:color="auto" w:fill="auto"/>
          </w:tcPr>
          <w:p w14:paraId="7DFC4E59" w14:textId="0BAA9707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Uygulama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  <w:r w:rsidR="00DB1EAA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769" w:type="dxa"/>
            <w:gridSpan w:val="7"/>
            <w:shd w:val="clear" w:color="auto" w:fill="auto"/>
          </w:tcPr>
          <w:p w14:paraId="5356B59A" w14:textId="6497E072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</w:tr>
      <w:tr w:rsidR="00E804EF" w:rsidRPr="0040357B" w14:paraId="59281531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5DA68ACF" w14:textId="5CA29BE7" w:rsidR="00E804EF" w:rsidRPr="005D1604" w:rsidRDefault="00DB1EAA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37750451" w14:textId="1E878BEB" w:rsidR="00E804EF" w:rsidRPr="005D1604" w:rsidRDefault="00DB1EAA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9616C5">
        <w:trPr>
          <w:gridAfter w:val="2"/>
          <w:wAfter w:w="9563" w:type="dxa"/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76F564E0" w14:textId="6CB798AB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9616C5">
        <w:trPr>
          <w:gridAfter w:val="2"/>
          <w:wAfter w:w="9563" w:type="dxa"/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7DF7D924" w14:textId="7F149E64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54C8759B" w14:textId="0940EFA0" w:rsidR="00E804EF" w:rsidRPr="005D1604" w:rsidRDefault="00E11514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öl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ayan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nay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ek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638FCBAF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326B9069" w14:textId="6F767B66" w:rsidR="00E804EF" w:rsidRPr="005D1604" w:rsidRDefault="00DD38F4" w:rsidP="00DD38F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DD38F4">
              <w:rPr>
                <w:color w:val="262626"/>
                <w:sz w:val="20"/>
                <w:szCs w:val="20"/>
              </w:rPr>
              <w:t>Öğrenc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>,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icr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hukukun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aşamalar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kurum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hakkınd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bilgilere</w:t>
            </w:r>
            <w:proofErr w:type="spellEnd"/>
            <w:r w:rsidR="00E1151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sahip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alanlardak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gelişmeler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akip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etme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mevcut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sorunla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çözüm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aram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yetisin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kazanacaktır</w:t>
            </w:r>
            <w:proofErr w:type="spellEnd"/>
          </w:p>
        </w:tc>
      </w:tr>
      <w:tr w:rsidR="00DB1EAA" w:rsidRPr="0040357B" w14:paraId="0CBBA25B" w14:textId="77777777" w:rsidTr="009616C5">
        <w:trPr>
          <w:gridAfter w:val="2"/>
          <w:wAfter w:w="9563" w:type="dxa"/>
          <w:trHeight w:val="784"/>
        </w:trPr>
        <w:tc>
          <w:tcPr>
            <w:tcW w:w="1641" w:type="dxa"/>
            <w:shd w:val="clear" w:color="auto" w:fill="auto"/>
          </w:tcPr>
          <w:p w14:paraId="1E85D39D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0F9EB6E0" w14:textId="77777777" w:rsidR="00DD38F4" w:rsidRPr="00DD38F4" w:rsidRDefault="00DD38F4" w:rsidP="00DD38F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DD38F4">
              <w:rPr>
                <w:color w:val="262626"/>
                <w:sz w:val="20"/>
                <w:szCs w:val="20"/>
              </w:rPr>
              <w:t>Cüz’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icr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ürler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cebr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icr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organları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hakkınd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bakış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anlatılarak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cüz’i</w:t>
            </w:r>
            <w:proofErr w:type="spellEnd"/>
          </w:p>
          <w:p w14:paraId="0F13FC1D" w14:textId="2BBA9668" w:rsidR="00DB1EAA" w:rsidRPr="005D1604" w:rsidRDefault="00DD38F4" w:rsidP="00DD38F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DD38F4">
              <w:rPr>
                <w:color w:val="262626"/>
                <w:sz w:val="20"/>
                <w:szCs w:val="20"/>
              </w:rPr>
              <w:t>icr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ürlerinden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bir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olan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haciz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yoluyl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akibin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aşamalarından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akip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taleb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>,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ödeme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emr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kesinleşmes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haciz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hacizl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llar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tış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kadark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aş</w:t>
            </w:r>
            <w:r>
              <w:rPr>
                <w:color w:val="262626"/>
                <w:sz w:val="20"/>
                <w:szCs w:val="20"/>
              </w:rPr>
              <w:t>a</w:t>
            </w:r>
            <w:r w:rsidRPr="00DD38F4">
              <w:rPr>
                <w:color w:val="262626"/>
                <w:sz w:val="20"/>
                <w:szCs w:val="20"/>
              </w:rPr>
              <w:t>malar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hakkında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D38F4">
              <w:rPr>
                <w:color w:val="262626"/>
                <w:sz w:val="20"/>
                <w:szCs w:val="20"/>
              </w:rPr>
              <w:t>verilecektir</w:t>
            </w:r>
            <w:proofErr w:type="spellEnd"/>
            <w:r w:rsidRPr="00DD38F4">
              <w:rPr>
                <w:color w:val="262626"/>
                <w:sz w:val="20"/>
                <w:szCs w:val="20"/>
              </w:rPr>
              <w:t>.</w:t>
            </w:r>
          </w:p>
        </w:tc>
      </w:tr>
      <w:tr w:rsidR="00DB1EAA" w:rsidRPr="0040357B" w14:paraId="5C38B711" w14:textId="77777777" w:rsidTr="009616C5">
        <w:trPr>
          <w:gridAfter w:val="2"/>
          <w:wAfter w:w="9563" w:type="dxa"/>
          <w:trHeight w:val="515"/>
        </w:trPr>
        <w:tc>
          <w:tcPr>
            <w:tcW w:w="1641" w:type="dxa"/>
            <w:vMerge w:val="restart"/>
            <w:shd w:val="clear" w:color="auto" w:fill="auto"/>
          </w:tcPr>
          <w:p w14:paraId="15502AE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B1EAA" w:rsidRPr="008A1137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A1137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047" w:type="dxa"/>
            <w:gridSpan w:val="22"/>
            <w:vMerge w:val="restart"/>
            <w:shd w:val="clear" w:color="auto" w:fill="auto"/>
          </w:tcPr>
          <w:p w14:paraId="748D891E" w14:textId="578D267A" w:rsidR="00DD38F4" w:rsidRPr="00DD38F4" w:rsidRDefault="00DD38F4" w:rsidP="00DD38F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D38F4">
              <w:rPr>
                <w:sz w:val="20"/>
                <w:szCs w:val="20"/>
                <w:lang w:val="tr-TR"/>
              </w:rPr>
              <w:t>Öğrenciler icra hukukunun amacı ve işlevini tanımlayabilecektir.</w:t>
            </w:r>
          </w:p>
          <w:p w14:paraId="74D24B24" w14:textId="42E7C198" w:rsidR="00DD38F4" w:rsidRDefault="00DD38F4" w:rsidP="00DD38F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D38F4">
              <w:rPr>
                <w:sz w:val="20"/>
                <w:szCs w:val="20"/>
                <w:lang w:val="tr-TR"/>
              </w:rPr>
              <w:t>Öğrenciler takip sürecinde görev alan kişi ve organları sayabilecektir.</w:t>
            </w:r>
          </w:p>
          <w:p w14:paraId="4FFACCE5" w14:textId="5E38CB63" w:rsidR="00DD38F4" w:rsidRPr="00DD38F4" w:rsidRDefault="00DD38F4" w:rsidP="00DD38F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Öğrenciler </w:t>
            </w:r>
            <w:r w:rsidRPr="00DD38F4">
              <w:rPr>
                <w:sz w:val="20"/>
                <w:szCs w:val="20"/>
                <w:lang w:val="tr-TR"/>
              </w:rPr>
              <w:t>İcra Hukukuna hâkim olan ilkeleri anlar.</w:t>
            </w:r>
          </w:p>
          <w:p w14:paraId="42999F09" w14:textId="13E1D2CB" w:rsidR="00DD38F4" w:rsidRPr="00DD38F4" w:rsidRDefault="00DD38F4" w:rsidP="00DD38F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D38F4">
              <w:rPr>
                <w:sz w:val="20"/>
                <w:szCs w:val="20"/>
                <w:lang w:val="tr-TR"/>
              </w:rPr>
              <w:t xml:space="preserve">Öğrenciler takip sürecinde </w:t>
            </w:r>
            <w:r w:rsidR="007D2CAF" w:rsidRPr="00DD38F4">
              <w:rPr>
                <w:sz w:val="20"/>
                <w:szCs w:val="20"/>
                <w:lang w:val="tr-TR"/>
              </w:rPr>
              <w:t>hâkim</w:t>
            </w:r>
            <w:r w:rsidRPr="00DD38F4">
              <w:rPr>
                <w:sz w:val="20"/>
                <w:szCs w:val="20"/>
                <w:lang w:val="tr-TR"/>
              </w:rPr>
              <w:t>, avukat ve icra memurlarının rollerini, hak, görev ve sorumluluklarını ifade edebilecektir.</w:t>
            </w:r>
          </w:p>
          <w:p w14:paraId="23EB45C5" w14:textId="20C50F7A" w:rsidR="00DD38F4" w:rsidRDefault="00DD38F4" w:rsidP="00DD38F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D38F4">
              <w:rPr>
                <w:sz w:val="20"/>
                <w:szCs w:val="20"/>
                <w:lang w:val="tr-TR"/>
              </w:rPr>
              <w:t>Öğrenciler icra teşkilatını ve nasıl işlediğini anlatabilecektir.</w:t>
            </w:r>
          </w:p>
          <w:p w14:paraId="27D22EA5" w14:textId="77777777" w:rsidR="00067F03" w:rsidRDefault="00DD38F4" w:rsidP="00DD38F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D38F4">
              <w:rPr>
                <w:sz w:val="20"/>
                <w:szCs w:val="20"/>
                <w:lang w:val="tr-TR"/>
              </w:rPr>
              <w:t>Öğrenciler takiplerin birbiri ile olan ilişkilerini açıklayabilecektir.</w:t>
            </w:r>
          </w:p>
          <w:p w14:paraId="5A35C7A4" w14:textId="0C615CBA" w:rsidR="00DD38F4" w:rsidRPr="005D1604" w:rsidRDefault="00DD38F4" w:rsidP="00DD38F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D38F4">
              <w:rPr>
                <w:sz w:val="20"/>
                <w:szCs w:val="20"/>
                <w:lang w:val="tr-TR"/>
              </w:rPr>
              <w:t xml:space="preserve">Cüz’i icra türlerinden </w:t>
            </w:r>
            <w:r>
              <w:rPr>
                <w:sz w:val="20"/>
                <w:szCs w:val="20"/>
                <w:lang w:val="tr-TR"/>
              </w:rPr>
              <w:t>g</w:t>
            </w:r>
            <w:r w:rsidRPr="00DD38F4">
              <w:rPr>
                <w:sz w:val="20"/>
                <w:szCs w:val="20"/>
                <w:lang w:val="tr-TR"/>
              </w:rPr>
              <w:t xml:space="preserve">enel </w:t>
            </w:r>
            <w:r>
              <w:rPr>
                <w:sz w:val="20"/>
                <w:szCs w:val="20"/>
                <w:lang w:val="tr-TR"/>
              </w:rPr>
              <w:t>h</w:t>
            </w:r>
            <w:r w:rsidRPr="00DD38F4">
              <w:rPr>
                <w:sz w:val="20"/>
                <w:szCs w:val="20"/>
                <w:lang w:val="tr-TR"/>
              </w:rPr>
              <w:t>aciz</w:t>
            </w:r>
            <w:r>
              <w:rPr>
                <w:sz w:val="20"/>
                <w:szCs w:val="20"/>
                <w:lang w:val="tr-TR"/>
              </w:rPr>
              <w:t xml:space="preserve"> y</w:t>
            </w:r>
            <w:r w:rsidRPr="00DD38F4">
              <w:rPr>
                <w:sz w:val="20"/>
                <w:szCs w:val="20"/>
                <w:lang w:val="tr-TR"/>
              </w:rPr>
              <w:t xml:space="preserve">oluyla </w:t>
            </w:r>
            <w:r>
              <w:rPr>
                <w:sz w:val="20"/>
                <w:szCs w:val="20"/>
                <w:lang w:val="tr-TR"/>
              </w:rPr>
              <w:t>t</w:t>
            </w:r>
            <w:r w:rsidRPr="00DD38F4">
              <w:rPr>
                <w:sz w:val="20"/>
                <w:szCs w:val="20"/>
                <w:lang w:val="tr-TR"/>
              </w:rPr>
              <w:t>akibin aşamalarından takip</w:t>
            </w:r>
            <w:r w:rsidR="00B1290A">
              <w:rPr>
                <w:sz w:val="20"/>
                <w:szCs w:val="20"/>
                <w:lang w:val="tr-TR"/>
              </w:rPr>
              <w:t xml:space="preserve"> </w:t>
            </w:r>
            <w:r w:rsidRPr="00DD38F4">
              <w:rPr>
                <w:sz w:val="20"/>
                <w:szCs w:val="20"/>
                <w:lang w:val="tr-TR"/>
              </w:rPr>
              <w:t>talebi,</w:t>
            </w:r>
            <w:r w:rsidR="007A380D">
              <w:rPr>
                <w:sz w:val="20"/>
                <w:szCs w:val="20"/>
                <w:lang w:val="tr-TR"/>
              </w:rPr>
              <w:t xml:space="preserve"> </w:t>
            </w:r>
            <w:r w:rsidR="00B1290A">
              <w:rPr>
                <w:sz w:val="20"/>
                <w:szCs w:val="20"/>
                <w:lang w:val="tr-TR"/>
              </w:rPr>
              <w:t>ö</w:t>
            </w:r>
            <w:r w:rsidRPr="00DD38F4">
              <w:rPr>
                <w:sz w:val="20"/>
                <w:szCs w:val="20"/>
                <w:lang w:val="tr-TR"/>
              </w:rPr>
              <w:t xml:space="preserve">deme emri ve kesinleşmesi, </w:t>
            </w:r>
            <w:r w:rsidR="00B1290A">
              <w:rPr>
                <w:sz w:val="20"/>
                <w:szCs w:val="20"/>
                <w:lang w:val="tr-TR"/>
              </w:rPr>
              <w:t>h</w:t>
            </w:r>
            <w:r w:rsidRPr="00DD38F4">
              <w:rPr>
                <w:sz w:val="20"/>
                <w:szCs w:val="20"/>
                <w:lang w:val="tr-TR"/>
              </w:rPr>
              <w:t>aciz ve</w:t>
            </w:r>
            <w:r w:rsidR="00B1290A">
              <w:rPr>
                <w:sz w:val="20"/>
                <w:szCs w:val="20"/>
                <w:lang w:val="tr-TR"/>
              </w:rPr>
              <w:t xml:space="preserve"> </w:t>
            </w:r>
            <w:r w:rsidRPr="00DD38F4">
              <w:rPr>
                <w:sz w:val="20"/>
                <w:szCs w:val="20"/>
                <w:lang w:val="tr-TR"/>
              </w:rPr>
              <w:t>hacizli malların cebri</w:t>
            </w:r>
            <w:r w:rsidR="00B1290A">
              <w:rPr>
                <w:sz w:val="20"/>
                <w:szCs w:val="20"/>
                <w:lang w:val="tr-TR"/>
              </w:rPr>
              <w:t xml:space="preserve"> </w:t>
            </w:r>
            <w:r w:rsidRPr="00DD38F4">
              <w:rPr>
                <w:sz w:val="20"/>
                <w:szCs w:val="20"/>
                <w:lang w:val="tr-TR"/>
              </w:rPr>
              <w:t>icra yoluyla satışı aşamalarının nasıl tamamlanacağını bilir.</w:t>
            </w:r>
          </w:p>
        </w:tc>
      </w:tr>
      <w:tr w:rsidR="00DB1EAA" w:rsidRPr="0040357B" w14:paraId="1066C66A" w14:textId="77777777" w:rsidTr="009616C5">
        <w:trPr>
          <w:gridAfter w:val="2"/>
          <w:wAfter w:w="9563" w:type="dxa"/>
          <w:trHeight w:val="268"/>
        </w:trPr>
        <w:tc>
          <w:tcPr>
            <w:tcW w:w="1641" w:type="dxa"/>
            <w:vMerge/>
            <w:shd w:val="clear" w:color="auto" w:fill="auto"/>
          </w:tcPr>
          <w:p w14:paraId="06D3F4E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047" w:type="dxa"/>
            <w:gridSpan w:val="22"/>
            <w:vMerge/>
            <w:shd w:val="clear" w:color="auto" w:fill="auto"/>
          </w:tcPr>
          <w:p w14:paraId="3C2FCA0A" w14:textId="77777777" w:rsidR="00DB1EAA" w:rsidRPr="005D1604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24FBDF5C" w14:textId="77777777" w:rsidTr="009616C5">
        <w:trPr>
          <w:gridAfter w:val="2"/>
          <w:wAfter w:w="9563" w:type="dxa"/>
          <w:trHeight w:val="143"/>
        </w:trPr>
        <w:tc>
          <w:tcPr>
            <w:tcW w:w="1641" w:type="dxa"/>
            <w:vMerge/>
            <w:shd w:val="clear" w:color="auto" w:fill="auto"/>
          </w:tcPr>
          <w:p w14:paraId="51D68FBF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6171649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047" w:type="dxa"/>
            <w:gridSpan w:val="22"/>
            <w:vMerge/>
            <w:shd w:val="clear" w:color="auto" w:fill="auto"/>
          </w:tcPr>
          <w:p w14:paraId="7CE62A90" w14:textId="77777777" w:rsidR="00DB1EAA" w:rsidRPr="005D1604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292D2236" w14:textId="77777777" w:rsidTr="009616C5">
        <w:trPr>
          <w:gridAfter w:val="2"/>
          <w:wAfter w:w="9563" w:type="dxa"/>
          <w:trHeight w:val="593"/>
        </w:trPr>
        <w:tc>
          <w:tcPr>
            <w:tcW w:w="1641" w:type="dxa"/>
            <w:vMerge/>
            <w:shd w:val="clear" w:color="auto" w:fill="auto"/>
          </w:tcPr>
          <w:p w14:paraId="6DB4887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047" w:type="dxa"/>
            <w:gridSpan w:val="22"/>
            <w:vMerge/>
            <w:shd w:val="clear" w:color="auto" w:fill="auto"/>
          </w:tcPr>
          <w:p w14:paraId="40EEEDFF" w14:textId="77777777" w:rsidR="00DB1EAA" w:rsidRPr="005D1604" w:rsidRDefault="00DB1EAA" w:rsidP="00DB1EAA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B1EAA" w:rsidRPr="0040357B" w14:paraId="4331A682" w14:textId="77777777" w:rsidTr="009616C5">
        <w:trPr>
          <w:gridAfter w:val="2"/>
          <w:wAfter w:w="9563" w:type="dxa"/>
          <w:trHeight w:val="567"/>
        </w:trPr>
        <w:tc>
          <w:tcPr>
            <w:tcW w:w="1641" w:type="dxa"/>
            <w:vMerge/>
            <w:shd w:val="clear" w:color="auto" w:fill="auto"/>
          </w:tcPr>
          <w:p w14:paraId="43862B89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047" w:type="dxa"/>
            <w:gridSpan w:val="22"/>
            <w:vMerge/>
            <w:shd w:val="clear" w:color="auto" w:fill="auto"/>
          </w:tcPr>
          <w:p w14:paraId="1419F751" w14:textId="77777777" w:rsidR="00DB1EAA" w:rsidRPr="005D1604" w:rsidRDefault="00DB1EAA" w:rsidP="00DB1EAA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B1EAA" w:rsidRPr="0040357B" w14:paraId="64A7B7C2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62CD990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047" w:type="dxa"/>
            <w:gridSpan w:val="22"/>
            <w:vMerge/>
            <w:shd w:val="clear" w:color="auto" w:fill="auto"/>
          </w:tcPr>
          <w:p w14:paraId="0080B4E0" w14:textId="77777777" w:rsidR="00DB1EAA" w:rsidRPr="005D1604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1A836DBF" w14:textId="77777777" w:rsidTr="009616C5">
        <w:trPr>
          <w:gridAfter w:val="2"/>
          <w:wAfter w:w="9563" w:type="dxa"/>
        </w:trPr>
        <w:tc>
          <w:tcPr>
            <w:tcW w:w="10649" w:type="dxa"/>
            <w:gridSpan w:val="25"/>
            <w:shd w:val="clear" w:color="auto" w:fill="BFBFBF"/>
          </w:tcPr>
          <w:p w14:paraId="11418B23" w14:textId="77777777" w:rsidR="00DB1EAA" w:rsidRPr="005D1604" w:rsidRDefault="00DB1EAA" w:rsidP="00DB1EA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II. BÖLÜM (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DB1EAA" w:rsidRPr="0040357B" w14:paraId="31DC3CA7" w14:textId="77777777" w:rsidTr="009616C5">
        <w:trPr>
          <w:gridAfter w:val="2"/>
          <w:wAfter w:w="9563" w:type="dxa"/>
        </w:trPr>
        <w:tc>
          <w:tcPr>
            <w:tcW w:w="1641" w:type="dxa"/>
            <w:vMerge w:val="restart"/>
            <w:shd w:val="clear" w:color="auto" w:fill="auto"/>
          </w:tcPr>
          <w:p w14:paraId="3F15FC6C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8" w:type="dxa"/>
            <w:gridSpan w:val="10"/>
            <w:shd w:val="clear" w:color="auto" w:fill="auto"/>
          </w:tcPr>
          <w:p w14:paraId="4DE7BBBA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23" w:type="dxa"/>
            <w:gridSpan w:val="2"/>
            <w:shd w:val="clear" w:color="auto" w:fill="auto"/>
          </w:tcPr>
          <w:p w14:paraId="4E19B5AC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41" w:type="dxa"/>
            <w:gridSpan w:val="4"/>
            <w:shd w:val="clear" w:color="auto" w:fill="auto"/>
          </w:tcPr>
          <w:p w14:paraId="4B5B5EED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14:paraId="0B5582F7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4" w:type="dxa"/>
            <w:shd w:val="clear" w:color="auto" w:fill="auto"/>
          </w:tcPr>
          <w:p w14:paraId="6A8E018A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02" w:type="dxa"/>
            <w:gridSpan w:val="3"/>
            <w:shd w:val="clear" w:color="auto" w:fill="auto"/>
          </w:tcPr>
          <w:p w14:paraId="64DDF3BB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DB1EAA" w:rsidRPr="0040357B" w14:paraId="67DD92FD" w14:textId="77777777" w:rsidTr="009616C5">
        <w:trPr>
          <w:gridAfter w:val="2"/>
          <w:wAfter w:w="9563" w:type="dxa"/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4E0228AD" w14:textId="6D0E731A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39" w:type="dxa"/>
            <w:gridSpan w:val="12"/>
            <w:vMerge w:val="restart"/>
            <w:shd w:val="clear" w:color="auto" w:fill="auto"/>
          </w:tcPr>
          <w:p w14:paraId="43DF4818" w14:textId="77777777" w:rsidR="00DB1EAA" w:rsidRPr="005D1604" w:rsidRDefault="00DB1EAA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B1EAA" w:rsidRPr="0040357B" w14:paraId="0EDEA9D8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3A5CDEAF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490253EA" w14:textId="22BCDCAF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795A0E2C" w14:textId="77777777" w:rsidR="00DB1EAA" w:rsidRPr="005D1604" w:rsidRDefault="00DB1EAA" w:rsidP="00DB1EAA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5D84263C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0F2680B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192860AC" w14:textId="0B9BF29E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3D1158B0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5409EEA4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31BBC4E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4FC26D43" w14:textId="67E06F1C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70E67456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6D62EF61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1C14FCE5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077ABDB7" w14:textId="31A4B9A4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0ACCC9B6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127E89EC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0786592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29CA3B48" w14:textId="2A048693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4E50F2C7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0D9EF878" w14:textId="77777777" w:rsidTr="009616C5">
        <w:trPr>
          <w:gridAfter w:val="2"/>
          <w:wAfter w:w="9563" w:type="dxa"/>
        </w:trPr>
        <w:tc>
          <w:tcPr>
            <w:tcW w:w="1641" w:type="dxa"/>
            <w:vMerge w:val="restart"/>
            <w:shd w:val="clear" w:color="auto" w:fill="auto"/>
          </w:tcPr>
          <w:p w14:paraId="1B7DDD1B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74EB6D4E" w14:textId="4E87E6AC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m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ori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odolojis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tem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n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06CD50BC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3E7FA875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26AEC19A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2C60F1FD" w14:textId="410B3DBB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nilikl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1E305027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7B40E9E8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426E648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793CC07E" w14:textId="04B7BD78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aş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ahkem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2AB19F81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43615AC8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045A658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4BA7BEC5" w14:textId="3A2DE683" w:rsidR="00DB1EAA" w:rsidRPr="001B526D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y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oplumsa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ilims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zet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çselleştirir</w:t>
            </w:r>
            <w:proofErr w:type="spellEnd"/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7D4E640E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0271ECA0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08E4818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21D2CBF7" w14:textId="3CE489DC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n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e</w:t>
            </w:r>
            <w:proofErr w:type="spellEnd"/>
            <w:r w:rsidRPr="001B526D">
              <w:rPr>
                <w:sz w:val="20"/>
                <w:szCs w:val="20"/>
              </w:rPr>
              <w:t xml:space="preserve">,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eran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lata’y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spi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er</w:t>
            </w:r>
            <w:proofErr w:type="spellEnd"/>
            <w:r w:rsidRPr="001B526D">
              <w:rPr>
                <w:sz w:val="20"/>
                <w:szCs w:val="20"/>
              </w:rPr>
              <w:t xml:space="preserve">;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dec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ünü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dikkat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icda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naat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m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vr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2EE781F9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302C7841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678F6E5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08" w:type="dxa"/>
            <w:gridSpan w:val="10"/>
            <w:shd w:val="clear" w:color="auto" w:fill="auto"/>
          </w:tcPr>
          <w:p w14:paraId="759F4EE6" w14:textId="758AE96D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uşmazlı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inler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arg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arkl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ali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akış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çısıy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leşt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end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şturu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ks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pt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riler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7BA2D0AD" w14:textId="77777777" w:rsidR="00DB1EAA" w:rsidRPr="005D1604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4B03716D" w14:textId="77777777" w:rsidTr="009616C5">
        <w:trPr>
          <w:gridAfter w:val="2"/>
          <w:wAfter w:w="9563" w:type="dxa"/>
        </w:trPr>
        <w:tc>
          <w:tcPr>
            <w:tcW w:w="1641" w:type="dxa"/>
            <w:vMerge w:val="restart"/>
            <w:shd w:val="clear" w:color="auto" w:fill="auto"/>
          </w:tcPr>
          <w:p w14:paraId="350E35BF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93" w:type="dxa"/>
            <w:gridSpan w:val="3"/>
            <w:shd w:val="clear" w:color="auto" w:fill="auto"/>
          </w:tcPr>
          <w:p w14:paraId="51A731C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76" w:type="dxa"/>
            <w:gridSpan w:val="9"/>
            <w:shd w:val="clear" w:color="auto" w:fill="auto"/>
          </w:tcPr>
          <w:p w14:paraId="162D19FA" w14:textId="0372480E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</w:rPr>
              <w:t>Farkl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huku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dalların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it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lgılar</w:t>
            </w:r>
            <w:proofErr w:type="spellEnd"/>
            <w:r w:rsidRPr="001B526D">
              <w:rPr>
                <w:sz w:val="20"/>
              </w:rPr>
              <w:t xml:space="preserve">, </w:t>
            </w:r>
            <w:proofErr w:type="spellStart"/>
            <w:r w:rsidRPr="001B526D">
              <w:rPr>
                <w:sz w:val="20"/>
              </w:rPr>
              <w:t>uygulamad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şılaşılan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maşı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nitelendirere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çözüm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üretir</w:t>
            </w:r>
            <w:proofErr w:type="spellEnd"/>
            <w:r w:rsidRPr="001B526D">
              <w:rPr>
                <w:sz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</w:tcPr>
          <w:p w14:paraId="5B4A4344" w14:textId="7777777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1EAA" w:rsidRPr="0040357B" w14:paraId="5748BEDA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5E2347C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0A8472D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76" w:type="dxa"/>
            <w:gridSpan w:val="9"/>
            <w:shd w:val="clear" w:color="auto" w:fill="auto"/>
          </w:tcPr>
          <w:p w14:paraId="1636264E" w14:textId="7D5D9EBD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Sosy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mlul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nc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ey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proj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eşit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kinlikle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ılı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rganizatö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ro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s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rlere</w:t>
            </w:r>
            <w:proofErr w:type="spellEnd"/>
            <w:r w:rsidRPr="001B526D">
              <w:rPr>
                <w:sz w:val="20"/>
                <w:szCs w:val="20"/>
              </w:rPr>
              <w:t xml:space="preserve"> (</w:t>
            </w:r>
            <w:proofErr w:type="spellStart"/>
            <w:r w:rsidRPr="001B526D">
              <w:rPr>
                <w:sz w:val="20"/>
                <w:szCs w:val="20"/>
              </w:rPr>
              <w:t>öz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am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ü</w:t>
            </w:r>
            <w:proofErr w:type="spellEnd"/>
            <w:r w:rsidRPr="001B526D">
              <w:rPr>
                <w:sz w:val="20"/>
                <w:szCs w:val="20"/>
              </w:rPr>
              <w:t xml:space="preserve">) </w:t>
            </w:r>
            <w:proofErr w:type="spellStart"/>
            <w:r w:rsidRPr="001B526D">
              <w:rPr>
                <w:sz w:val="20"/>
                <w:szCs w:val="20"/>
              </w:rPr>
              <w:t>et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şekil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ktarı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</w:tcPr>
          <w:p w14:paraId="36683868" w14:textId="77777777" w:rsidR="00DB1EAA" w:rsidRPr="005D1604" w:rsidRDefault="00DB1EAA" w:rsidP="00DB1EA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DB1EAA" w:rsidRPr="0040357B" w14:paraId="14AAF327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1CCE9F9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3DCC468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76" w:type="dxa"/>
            <w:gridSpan w:val="9"/>
            <w:shd w:val="clear" w:color="auto" w:fill="auto"/>
          </w:tcPr>
          <w:p w14:paraId="60B9B1FB" w14:textId="087B9E42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18"/>
                <w:szCs w:val="20"/>
              </w:rPr>
              <w:t>Yaşam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boyu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öğrenmeye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ilişkin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olumlu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bir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tutum</w:t>
            </w:r>
            <w:proofErr w:type="spellEnd"/>
            <w:r w:rsidRPr="001B526D">
              <w:rPr>
                <w:sz w:val="18"/>
                <w:szCs w:val="20"/>
              </w:rPr>
              <w:t xml:space="preserve"> </w:t>
            </w:r>
            <w:proofErr w:type="spellStart"/>
            <w:r w:rsidRPr="001B526D">
              <w:rPr>
                <w:sz w:val="18"/>
                <w:szCs w:val="20"/>
              </w:rPr>
              <w:t>geliştirir</w:t>
            </w:r>
            <w:proofErr w:type="spellEnd"/>
            <w:r w:rsidRPr="001B526D">
              <w:rPr>
                <w:sz w:val="18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4EEDD255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7232B417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7D3EE4B3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70D8967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76" w:type="dxa"/>
            <w:gridSpan w:val="9"/>
            <w:shd w:val="clear" w:color="auto" w:fill="auto"/>
          </w:tcPr>
          <w:p w14:paraId="40107126" w14:textId="1B07C5E5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Toplum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m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sorun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ol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ü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51D1A1A2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74106318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1E33DA4E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464AB73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76" w:type="dxa"/>
            <w:gridSpan w:val="9"/>
            <w:shd w:val="clear" w:color="auto" w:fill="auto"/>
          </w:tcPr>
          <w:p w14:paraId="3B64248E" w14:textId="0C9AE269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apılanmasın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işlev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tirilmesi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vMerge/>
            <w:shd w:val="clear" w:color="auto" w:fill="auto"/>
            <w:vAlign w:val="center"/>
          </w:tcPr>
          <w:p w14:paraId="0BDB386D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4BCF2645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33B68415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shd w:val="clear" w:color="auto" w:fill="auto"/>
          </w:tcPr>
          <w:p w14:paraId="7BF5F6E9" w14:textId="77777777" w:rsidR="00DB1EAA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76" w:type="dxa"/>
            <w:gridSpan w:val="9"/>
            <w:shd w:val="clear" w:color="auto" w:fill="auto"/>
          </w:tcPr>
          <w:p w14:paraId="260E4E52" w14:textId="4EF7B23E" w:rsidR="00DB1EAA" w:rsidRPr="005D1604" w:rsidRDefault="00DB1EAA" w:rsidP="00DB1E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iş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ımında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liş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knolojisinden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yararlanac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üzey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hib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4139" w:type="dxa"/>
            <w:gridSpan w:val="12"/>
            <w:shd w:val="clear" w:color="auto" w:fill="auto"/>
            <w:vAlign w:val="center"/>
          </w:tcPr>
          <w:p w14:paraId="0DDF5511" w14:textId="77777777" w:rsidR="00DB1EAA" w:rsidRPr="005D1604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34CA80CC" w14:textId="77777777" w:rsidTr="009616C5">
        <w:trPr>
          <w:gridAfter w:val="2"/>
          <w:wAfter w:w="9563" w:type="dxa"/>
          <w:trHeight w:val="346"/>
        </w:trPr>
        <w:tc>
          <w:tcPr>
            <w:tcW w:w="10649" w:type="dxa"/>
            <w:gridSpan w:val="25"/>
            <w:shd w:val="clear" w:color="auto" w:fill="BFBFBF"/>
          </w:tcPr>
          <w:p w14:paraId="64FC0EA3" w14:textId="77777777" w:rsidR="00DB1EAA" w:rsidRPr="005D1604" w:rsidRDefault="00DB1EAA" w:rsidP="00DB1EAA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lastRenderedPageBreak/>
              <w:t>III. BÖLÜM (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DB1EAA" w:rsidRPr="0040357B" w14:paraId="6D956EE0" w14:textId="77777777" w:rsidTr="009616C5">
        <w:trPr>
          <w:gridAfter w:val="2"/>
          <w:wAfter w:w="9563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DB1EAA" w:rsidRPr="0040357B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768F6D97" w14:textId="77777777" w:rsidR="00DB1EAA" w:rsidRPr="0040357B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713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776C3423" w14:textId="77777777" w:rsidR="00DB1EAA" w:rsidRPr="005D1604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376" w:type="dxa"/>
            <w:tcBorders>
              <w:left w:val="single" w:sz="4" w:space="0" w:color="auto"/>
            </w:tcBorders>
            <w:shd w:val="clear" w:color="auto" w:fill="auto"/>
          </w:tcPr>
          <w:p w14:paraId="0D190D57" w14:textId="254BE617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10" w:type="dxa"/>
            <w:gridSpan w:val="4"/>
            <w:shd w:val="clear" w:color="auto" w:fill="auto"/>
          </w:tcPr>
          <w:p w14:paraId="1521885E" w14:textId="17AB64EF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4" w:type="dxa"/>
            <w:gridSpan w:val="4"/>
            <w:shd w:val="clear" w:color="auto" w:fill="auto"/>
          </w:tcPr>
          <w:p w14:paraId="427935BF" w14:textId="71DBC898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7" w:type="dxa"/>
            <w:gridSpan w:val="3"/>
            <w:shd w:val="clear" w:color="auto" w:fill="auto"/>
          </w:tcPr>
          <w:p w14:paraId="3F0FB1AF" w14:textId="6E41EADB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96" w:type="dxa"/>
            <w:gridSpan w:val="2"/>
            <w:shd w:val="clear" w:color="auto" w:fill="auto"/>
          </w:tcPr>
          <w:p w14:paraId="5820637C" w14:textId="0751F573" w:rsidR="00DB1EAA" w:rsidRPr="005D1604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067F03" w:rsidRPr="0040357B" w14:paraId="7336F224" w14:textId="00094E4B" w:rsidTr="009616C5">
        <w:trPr>
          <w:gridAfter w:val="2"/>
          <w:wAfter w:w="9563" w:type="dxa"/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067F03" w:rsidRPr="00F25E28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5B95E91B" w14:textId="07EF864A" w:rsidR="00067F03" w:rsidRPr="00067F03" w:rsidRDefault="00067F03" w:rsidP="00067F0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067F03"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FB80F7D" w14:textId="0C86325B" w:rsidR="00067F03" w:rsidRPr="003557CD" w:rsidRDefault="003557CD" w:rsidP="003557CD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74132">
              <w:rPr>
                <w:sz w:val="20"/>
                <w:szCs w:val="20"/>
              </w:rPr>
              <w:t>İcra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Hukuku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Hakkında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Genel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Bilgiler</w:t>
            </w:r>
            <w:proofErr w:type="spellEnd"/>
            <w:r w:rsidRPr="00174132">
              <w:rPr>
                <w:sz w:val="20"/>
                <w:szCs w:val="20"/>
              </w:rPr>
              <w:t xml:space="preserve">, </w:t>
            </w:r>
            <w:proofErr w:type="spellStart"/>
            <w:r w:rsidRPr="00174132">
              <w:rPr>
                <w:sz w:val="20"/>
                <w:szCs w:val="20"/>
              </w:rPr>
              <w:t>Cebri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İcra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Hukukunda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Temel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Hakların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Gözetilmesi</w:t>
            </w:r>
            <w:proofErr w:type="spellEnd"/>
            <w:r w:rsidRPr="00174132">
              <w:rPr>
                <w:sz w:val="20"/>
                <w:szCs w:val="20"/>
              </w:rPr>
              <w:t xml:space="preserve">, </w:t>
            </w:r>
            <w:proofErr w:type="spellStart"/>
            <w:r w:rsidRPr="00174132">
              <w:rPr>
                <w:sz w:val="20"/>
                <w:szCs w:val="20"/>
              </w:rPr>
              <w:t>Cebri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İcra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Hukukuna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Hâkim</w:t>
            </w:r>
            <w:proofErr w:type="spellEnd"/>
            <w:r w:rsidRPr="00174132">
              <w:rPr>
                <w:sz w:val="20"/>
                <w:szCs w:val="20"/>
              </w:rPr>
              <w:t xml:space="preserve"> Olan </w:t>
            </w:r>
            <w:proofErr w:type="spellStart"/>
            <w:r w:rsidRPr="00174132">
              <w:rPr>
                <w:sz w:val="20"/>
                <w:szCs w:val="20"/>
              </w:rPr>
              <w:t>İlkeler</w:t>
            </w:r>
            <w:proofErr w:type="spellEnd"/>
            <w:r w:rsidRPr="00174132">
              <w:rPr>
                <w:sz w:val="20"/>
                <w:szCs w:val="20"/>
              </w:rPr>
              <w:t xml:space="preserve">, </w:t>
            </w:r>
            <w:proofErr w:type="spellStart"/>
            <w:r w:rsidRPr="00174132">
              <w:rPr>
                <w:sz w:val="20"/>
                <w:szCs w:val="20"/>
              </w:rPr>
              <w:t>İcra</w:t>
            </w:r>
            <w:proofErr w:type="spellEnd"/>
            <w:r w:rsidRPr="00174132">
              <w:rPr>
                <w:sz w:val="20"/>
                <w:szCs w:val="20"/>
              </w:rPr>
              <w:t xml:space="preserve"> </w:t>
            </w:r>
            <w:proofErr w:type="spellStart"/>
            <w:r w:rsidRPr="00174132">
              <w:rPr>
                <w:sz w:val="20"/>
                <w:szCs w:val="20"/>
              </w:rPr>
              <w:t>Teşkilatı</w:t>
            </w:r>
            <w:proofErr w:type="spellEnd"/>
          </w:p>
        </w:tc>
        <w:tc>
          <w:tcPr>
            <w:tcW w:w="4793" w:type="dxa"/>
            <w:gridSpan w:val="14"/>
            <w:tcBorders>
              <w:left w:val="single" w:sz="4" w:space="0" w:color="auto"/>
            </w:tcBorders>
            <w:shd w:val="clear" w:color="auto" w:fill="auto"/>
          </w:tcPr>
          <w:p w14:paraId="000D54AA" w14:textId="237E8E15" w:rsidR="00067F03" w:rsidRPr="005D1604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067F03" w:rsidRPr="0040357B" w14:paraId="1DDE404D" w14:textId="77777777" w:rsidTr="009616C5">
        <w:trPr>
          <w:gridAfter w:val="2"/>
          <w:wAfter w:w="9563" w:type="dxa"/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484D8E8" w14:textId="5B33DF43" w:rsidR="00067F03" w:rsidRPr="00067F03" w:rsidRDefault="00067F03" w:rsidP="00DB1EAA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67F03">
              <w:rPr>
                <w:color w:val="262626"/>
                <w:sz w:val="20"/>
                <w:szCs w:val="20"/>
              </w:rPr>
              <w:t>2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478206FC" w14:textId="490EB953" w:rsidR="00067F03" w:rsidRPr="001B526D" w:rsidRDefault="003557CD" w:rsidP="003557CD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3557CD">
              <w:rPr>
                <w:sz w:val="20"/>
                <w:szCs w:val="20"/>
              </w:rPr>
              <w:t>Şikâyet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 w:rsidRPr="003557CD">
              <w:rPr>
                <w:sz w:val="20"/>
                <w:szCs w:val="20"/>
              </w:rPr>
              <w:t>İcra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Harç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ve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Giderleri</w:t>
            </w:r>
            <w:proofErr w:type="spellEnd"/>
          </w:p>
        </w:tc>
        <w:tc>
          <w:tcPr>
            <w:tcW w:w="4793" w:type="dxa"/>
            <w:gridSpan w:val="14"/>
            <w:vMerge w:val="restart"/>
            <w:shd w:val="clear" w:color="auto" w:fill="auto"/>
          </w:tcPr>
          <w:p w14:paraId="6252CF0E" w14:textId="664B54F5" w:rsidR="00067F03" w:rsidRPr="005D1604" w:rsidRDefault="00067F03" w:rsidP="00DB1EAA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067F03" w:rsidRPr="0040357B" w14:paraId="654AD309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7255993E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606A68AD" w14:textId="3C7EE60F" w:rsidR="00067F03" w:rsidRPr="00067F03" w:rsidRDefault="00067F03" w:rsidP="00DB1EAA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67F03"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6D3EA1F1" w14:textId="00E0829F" w:rsidR="00067F03" w:rsidRPr="00F656C0" w:rsidRDefault="003557CD" w:rsidP="00DB1EAA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3557CD">
              <w:rPr>
                <w:sz w:val="20"/>
                <w:szCs w:val="20"/>
              </w:rPr>
              <w:t>İcra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Harç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ve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Giderleri</w:t>
            </w:r>
            <w:proofErr w:type="spellEnd"/>
            <w:r w:rsidRPr="003557CD">
              <w:rPr>
                <w:sz w:val="20"/>
                <w:szCs w:val="20"/>
              </w:rPr>
              <w:t xml:space="preserve"> – </w:t>
            </w:r>
            <w:proofErr w:type="spellStart"/>
            <w:r w:rsidRPr="003557CD">
              <w:rPr>
                <w:sz w:val="20"/>
                <w:szCs w:val="20"/>
              </w:rPr>
              <w:t>Tebligat</w:t>
            </w:r>
            <w:proofErr w:type="spellEnd"/>
            <w:r w:rsidRPr="003557CD">
              <w:rPr>
                <w:sz w:val="20"/>
                <w:szCs w:val="20"/>
              </w:rPr>
              <w:t xml:space="preserve">, </w:t>
            </w:r>
            <w:proofErr w:type="spellStart"/>
            <w:r w:rsidRPr="003557CD">
              <w:rPr>
                <w:sz w:val="20"/>
                <w:szCs w:val="20"/>
              </w:rPr>
              <w:t>Süreler</w:t>
            </w:r>
            <w:proofErr w:type="spellEnd"/>
            <w:r w:rsidRPr="003557CD">
              <w:rPr>
                <w:sz w:val="20"/>
                <w:szCs w:val="20"/>
              </w:rPr>
              <w:t xml:space="preserve">, </w:t>
            </w:r>
            <w:proofErr w:type="spellStart"/>
            <w:r w:rsidRPr="003557CD">
              <w:rPr>
                <w:sz w:val="20"/>
                <w:szCs w:val="20"/>
              </w:rPr>
              <w:t>Tatil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ve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Talik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Halleri</w:t>
            </w:r>
            <w:proofErr w:type="spellEnd"/>
            <w:r w:rsidRPr="003557CD">
              <w:rPr>
                <w:sz w:val="20"/>
                <w:szCs w:val="20"/>
              </w:rPr>
              <w:t xml:space="preserve"> - </w:t>
            </w:r>
            <w:proofErr w:type="spellStart"/>
            <w:r w:rsidRPr="003557CD">
              <w:rPr>
                <w:sz w:val="20"/>
                <w:szCs w:val="20"/>
              </w:rPr>
              <w:t>İcra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Takibinin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Tarafları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ve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Takip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Yolunun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Değiştirilmesi</w:t>
            </w:r>
            <w:proofErr w:type="spellEnd"/>
            <w:r w:rsidRPr="003557CD">
              <w:rPr>
                <w:sz w:val="20"/>
                <w:szCs w:val="20"/>
              </w:rPr>
              <w:t xml:space="preserve"> – </w:t>
            </w:r>
            <w:proofErr w:type="spellStart"/>
            <w:r w:rsidRPr="003557CD">
              <w:rPr>
                <w:sz w:val="20"/>
                <w:szCs w:val="20"/>
              </w:rPr>
              <w:t>Genel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Haciz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Yolu</w:t>
            </w:r>
            <w:proofErr w:type="spellEnd"/>
            <w:r w:rsidRPr="003557CD">
              <w:rPr>
                <w:sz w:val="20"/>
                <w:szCs w:val="20"/>
              </w:rPr>
              <w:t xml:space="preserve"> İle </w:t>
            </w:r>
            <w:proofErr w:type="spellStart"/>
            <w:r w:rsidRPr="003557CD">
              <w:rPr>
                <w:sz w:val="20"/>
                <w:szCs w:val="20"/>
              </w:rPr>
              <w:t>Takip</w:t>
            </w:r>
            <w:proofErr w:type="spellEnd"/>
            <w:r w:rsidRPr="003557CD">
              <w:rPr>
                <w:sz w:val="20"/>
                <w:szCs w:val="20"/>
              </w:rPr>
              <w:t xml:space="preserve"> </w:t>
            </w:r>
            <w:proofErr w:type="spellStart"/>
            <w:r w:rsidRPr="003557CD">
              <w:rPr>
                <w:sz w:val="20"/>
                <w:szCs w:val="20"/>
              </w:rPr>
              <w:t>Talebi</w:t>
            </w:r>
            <w:proofErr w:type="spellEnd"/>
          </w:p>
        </w:tc>
        <w:tc>
          <w:tcPr>
            <w:tcW w:w="4793" w:type="dxa"/>
            <w:gridSpan w:val="14"/>
            <w:vMerge/>
            <w:shd w:val="clear" w:color="auto" w:fill="auto"/>
            <w:vAlign w:val="center"/>
          </w:tcPr>
          <w:p w14:paraId="16D78660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04BF6FBF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028EE906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4EA4C91A" w14:textId="774C4039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22C3CD81" w14:textId="7BA1F4D1" w:rsidR="00067F03" w:rsidRPr="001B526D" w:rsidRDefault="003557CD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Genel Haciz Yoluyla Takipte Ödeme Emri ve Ödeme Emrine İtiraz – İtirazın İptali Davası</w:t>
            </w:r>
          </w:p>
        </w:tc>
        <w:tc>
          <w:tcPr>
            <w:tcW w:w="4793" w:type="dxa"/>
            <w:gridSpan w:val="14"/>
            <w:vMerge/>
            <w:shd w:val="clear" w:color="auto" w:fill="auto"/>
            <w:vAlign w:val="center"/>
          </w:tcPr>
          <w:p w14:paraId="4CAF8649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010A15C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3F2EA1F7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0C7E6E15" w14:textId="05D05C59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6951D672" w14:textId="6F556E20" w:rsidR="00067F03" w:rsidRPr="001B526D" w:rsidRDefault="003557CD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İtirazın Kesin Kaldırılması - İtirazın Geçici Kaldırılması - Menfi Tespit ve İstirdat Davaları</w:t>
            </w:r>
          </w:p>
        </w:tc>
        <w:tc>
          <w:tcPr>
            <w:tcW w:w="4793" w:type="dxa"/>
            <w:gridSpan w:val="14"/>
            <w:vMerge/>
            <w:shd w:val="clear" w:color="auto" w:fill="auto"/>
            <w:vAlign w:val="center"/>
          </w:tcPr>
          <w:p w14:paraId="039CC3CF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4A2FC497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090B1301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48B021D5" w14:textId="27369CE9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280EC105" w14:textId="674D1BEE" w:rsidR="00067F03" w:rsidRPr="001B526D" w:rsidRDefault="003557CD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İcra Takibinin İpt</w:t>
            </w:r>
            <w:r w:rsidR="00E11514">
              <w:rPr>
                <w:sz w:val="20"/>
                <w:szCs w:val="20"/>
                <w:lang w:val="tr-TR"/>
              </w:rPr>
              <w:t>al ve Ertelenmesi - Mal Beyanı</w:t>
            </w:r>
            <w:r w:rsidRPr="003557CD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4793" w:type="dxa"/>
            <w:gridSpan w:val="14"/>
            <w:vMerge/>
            <w:shd w:val="clear" w:color="auto" w:fill="auto"/>
            <w:vAlign w:val="center"/>
          </w:tcPr>
          <w:p w14:paraId="590FB215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76B8088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2595C374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7D52B458" w14:textId="6B0DB997" w:rsidR="00067F03" w:rsidRPr="00B649C2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68DD7D64" w14:textId="1E3737CB" w:rsidR="00067F03" w:rsidRPr="001B526D" w:rsidRDefault="00E11514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Haciz</w:t>
            </w:r>
          </w:p>
        </w:tc>
        <w:tc>
          <w:tcPr>
            <w:tcW w:w="4793" w:type="dxa"/>
            <w:gridSpan w:val="14"/>
            <w:vMerge/>
            <w:shd w:val="clear" w:color="auto" w:fill="auto"/>
            <w:vAlign w:val="center"/>
          </w:tcPr>
          <w:p w14:paraId="1420550D" w14:textId="77777777" w:rsidR="00067F03" w:rsidRPr="005D1604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0A74DE7C" w14:textId="77777777" w:rsidTr="009616C5">
        <w:trPr>
          <w:gridAfter w:val="2"/>
          <w:wAfter w:w="9563" w:type="dxa"/>
        </w:trPr>
        <w:tc>
          <w:tcPr>
            <w:tcW w:w="1641" w:type="dxa"/>
            <w:vMerge/>
            <w:shd w:val="clear" w:color="auto" w:fill="auto"/>
          </w:tcPr>
          <w:p w14:paraId="322EACB6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A67D58D" w14:textId="6778F90A" w:rsidR="00E11514" w:rsidRPr="00B649C2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C78547F" w14:textId="1EAD7F38" w:rsidR="00E11514" w:rsidRPr="00B649C2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Haciz (Devam) - Hacze İştirak</w:t>
            </w:r>
          </w:p>
        </w:tc>
        <w:tc>
          <w:tcPr>
            <w:tcW w:w="4793" w:type="dxa"/>
            <w:gridSpan w:val="14"/>
            <w:vMerge/>
            <w:shd w:val="clear" w:color="auto" w:fill="auto"/>
            <w:vAlign w:val="center"/>
          </w:tcPr>
          <w:p w14:paraId="4F4E508C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3D06EC5F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77FD329F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8BF3C6" w14:textId="7E59DFBC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5F13D010" w14:textId="749C9AFE" w:rsidR="00E11514" w:rsidRPr="00B649C2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621ED8D" w14:textId="41C6D819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4793" w:type="dxa"/>
            <w:gridSpan w:val="14"/>
            <w:shd w:val="clear" w:color="auto" w:fill="auto"/>
            <w:vAlign w:val="center"/>
          </w:tcPr>
          <w:p w14:paraId="2EA2F7BD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519C68E3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43700C05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C89F9ED" w14:textId="17C85DF3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445D856" w14:textId="0613EB1B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5689098C" w14:textId="7678DE95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Hacizde İstihkak Prosedürü - Borcun Taksitle Ödenmesi - Satış (Paraya Çevirme)</w:t>
            </w:r>
          </w:p>
        </w:tc>
        <w:tc>
          <w:tcPr>
            <w:tcW w:w="4793" w:type="dxa"/>
            <w:gridSpan w:val="14"/>
            <w:shd w:val="clear" w:color="auto" w:fill="auto"/>
            <w:vAlign w:val="center"/>
          </w:tcPr>
          <w:p w14:paraId="62402370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7834B07A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3D47D5C7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7E0FBAD" w14:textId="7B417F11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5D23E128" w14:textId="5573CF4C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4481960B" w14:textId="15FFF3E4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Satış (Devam) - İhalenin Feshi - Paraların Paylaştırılması</w:t>
            </w:r>
          </w:p>
        </w:tc>
        <w:tc>
          <w:tcPr>
            <w:tcW w:w="4793" w:type="dxa"/>
            <w:gridSpan w:val="14"/>
            <w:shd w:val="clear" w:color="auto" w:fill="auto"/>
            <w:vAlign w:val="center"/>
          </w:tcPr>
          <w:p w14:paraId="3A660E05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4CEE09F7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11535A3B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5B9509E" w14:textId="363D8E01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7156864D" w14:textId="2A7BC925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F6B2E10" w14:textId="173C3A23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Borç Ödemeden Aciz Vesikası - Kambiyo Senetlerine Özgü Haciz Yolu İle Takip</w:t>
            </w:r>
          </w:p>
        </w:tc>
        <w:tc>
          <w:tcPr>
            <w:tcW w:w="4793" w:type="dxa"/>
            <w:gridSpan w:val="14"/>
            <w:shd w:val="clear" w:color="auto" w:fill="auto"/>
            <w:vAlign w:val="center"/>
          </w:tcPr>
          <w:p w14:paraId="6DD2D97A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2509D0A1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5355FE95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147924" w14:textId="23B9B76D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1D7819D8" w14:textId="48B7FEAE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23843D0D" w14:textId="7C8F0F0D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Kiralanan Taşınmazların Tahliyesi - İlâmlı İcra</w:t>
            </w:r>
          </w:p>
        </w:tc>
        <w:tc>
          <w:tcPr>
            <w:tcW w:w="4793" w:type="dxa"/>
            <w:gridSpan w:val="14"/>
            <w:shd w:val="clear" w:color="auto" w:fill="auto"/>
            <w:vAlign w:val="center"/>
          </w:tcPr>
          <w:p w14:paraId="2326DD70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3A85D30C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375CB8A0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23A66B" w14:textId="63092871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21B43DF9" w14:textId="0D514CB4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1ABA50E7" w14:textId="1861CBFE" w:rsidR="00E11514" w:rsidRDefault="00E11514" w:rsidP="009616C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557CD">
              <w:rPr>
                <w:sz w:val="20"/>
                <w:szCs w:val="20"/>
                <w:lang w:val="tr-TR"/>
              </w:rPr>
              <w:t>İlâmlı İcra (Devam) - Rehnin Paraya Çevrilmesi Yoluyla Takip</w:t>
            </w:r>
            <w:r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4793" w:type="dxa"/>
            <w:gridSpan w:val="14"/>
            <w:shd w:val="clear" w:color="auto" w:fill="auto"/>
            <w:vAlign w:val="center"/>
          </w:tcPr>
          <w:p w14:paraId="78BE606B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4A1AB04D" w14:textId="77777777" w:rsidTr="009616C5">
        <w:trPr>
          <w:gridAfter w:val="2"/>
          <w:wAfter w:w="9563" w:type="dxa"/>
        </w:trPr>
        <w:tc>
          <w:tcPr>
            <w:tcW w:w="1641" w:type="dxa"/>
            <w:shd w:val="clear" w:color="auto" w:fill="auto"/>
          </w:tcPr>
          <w:p w14:paraId="43B50980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33A4626" w14:textId="14F62D56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5</w:t>
            </w:r>
          </w:p>
        </w:tc>
        <w:tc>
          <w:tcPr>
            <w:tcW w:w="707" w:type="dxa"/>
            <w:gridSpan w:val="4"/>
            <w:shd w:val="clear" w:color="auto" w:fill="auto"/>
          </w:tcPr>
          <w:p w14:paraId="3DA1E0B1" w14:textId="17CE996F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713" w:type="dxa"/>
            <w:gridSpan w:val="5"/>
            <w:shd w:val="clear" w:color="auto" w:fill="auto"/>
          </w:tcPr>
          <w:p w14:paraId="0635CBAF" w14:textId="3A168C10" w:rsidR="00E11514" w:rsidRDefault="00E11514" w:rsidP="00E1151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793" w:type="dxa"/>
            <w:gridSpan w:val="14"/>
            <w:shd w:val="clear" w:color="auto" w:fill="auto"/>
            <w:vAlign w:val="center"/>
          </w:tcPr>
          <w:p w14:paraId="58D3A2D5" w14:textId="77777777" w:rsidR="00E11514" w:rsidRPr="0040357B" w:rsidRDefault="00E11514" w:rsidP="00E1151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11514" w:rsidRPr="0040357B" w14:paraId="6BA21FC7" w14:textId="77777777" w:rsidTr="009616C5">
        <w:trPr>
          <w:gridAfter w:val="2"/>
          <w:wAfter w:w="9563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E11514" w:rsidRPr="00AF113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11514" w:rsidRPr="00ED1457" w:rsidRDefault="00E11514" w:rsidP="00E11514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43813635" w14:textId="77777777" w:rsidR="00E11514" w:rsidRPr="00ED1457" w:rsidRDefault="00E11514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61" w:type="dxa"/>
            <w:gridSpan w:val="3"/>
            <w:shd w:val="clear" w:color="auto" w:fill="auto"/>
          </w:tcPr>
          <w:p w14:paraId="4F09717C" w14:textId="2268439A" w:rsidR="00E11514" w:rsidRPr="00ED1457" w:rsidRDefault="00E11514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01" w:type="dxa"/>
            <w:gridSpan w:val="6"/>
            <w:shd w:val="clear" w:color="auto" w:fill="auto"/>
          </w:tcPr>
          <w:p w14:paraId="385380E8" w14:textId="77777777" w:rsidR="00E11514" w:rsidRPr="00FD215A" w:rsidRDefault="00E11514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892" w:type="dxa"/>
            <w:gridSpan w:val="8"/>
            <w:shd w:val="clear" w:color="auto" w:fill="auto"/>
          </w:tcPr>
          <w:p w14:paraId="76851C78" w14:textId="77777777" w:rsidR="00E11514" w:rsidRPr="00FD215A" w:rsidRDefault="00E11514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11514" w:rsidRPr="0040357B" w14:paraId="335E6147" w14:textId="77777777" w:rsidTr="009616C5">
        <w:trPr>
          <w:gridAfter w:val="2"/>
          <w:wAfter w:w="9563" w:type="dxa"/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BB0BCC3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664645A7" w14:textId="3B1E174E" w:rsidR="00E11514" w:rsidRPr="00DB6C60" w:rsidRDefault="00E11514" w:rsidP="00E11514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DB6C60"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1901" w:type="dxa"/>
            <w:gridSpan w:val="6"/>
            <w:shd w:val="clear" w:color="auto" w:fill="auto"/>
          </w:tcPr>
          <w:p w14:paraId="30EAF614" w14:textId="5CFBDC1F" w:rsidR="00E11514" w:rsidRPr="00067F03" w:rsidRDefault="00E11514" w:rsidP="00E1151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ders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ateryal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kullanılmaksızı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esnasınd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aracın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z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rilmez</w:t>
            </w:r>
            <w:proofErr w:type="spellEnd"/>
          </w:p>
        </w:tc>
        <w:tc>
          <w:tcPr>
            <w:tcW w:w="2892" w:type="dxa"/>
            <w:gridSpan w:val="8"/>
            <w:shd w:val="clear" w:color="auto" w:fill="auto"/>
          </w:tcPr>
          <w:p w14:paraId="40EF3203" w14:textId="40D7BDD2" w:rsidR="00E11514" w:rsidRPr="00FF2399" w:rsidRDefault="00FF2399" w:rsidP="00FF2399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F815EF">
              <w:rPr>
                <w:color w:val="262626"/>
                <w:sz w:val="20"/>
                <w:szCs w:val="20"/>
              </w:rPr>
              <w:t>Fakültenin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belirlediği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esaslar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mazeret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sınavı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>.</w:t>
            </w:r>
          </w:p>
        </w:tc>
      </w:tr>
      <w:tr w:rsidR="00E11514" w:rsidRPr="0040357B" w14:paraId="0FB12A28" w14:textId="77777777" w:rsidTr="009616C5">
        <w:trPr>
          <w:gridAfter w:val="2"/>
          <w:wAfter w:w="9563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8F2F3A7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561" w:type="dxa"/>
            <w:gridSpan w:val="3"/>
            <w:shd w:val="clear" w:color="auto" w:fill="auto"/>
          </w:tcPr>
          <w:p w14:paraId="3B7A075D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1" w:type="dxa"/>
            <w:gridSpan w:val="6"/>
            <w:shd w:val="clear" w:color="auto" w:fill="auto"/>
          </w:tcPr>
          <w:p w14:paraId="53794F61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2" w:type="dxa"/>
            <w:gridSpan w:val="8"/>
            <w:shd w:val="clear" w:color="auto" w:fill="auto"/>
          </w:tcPr>
          <w:p w14:paraId="6FE718D9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11514" w:rsidRPr="0040357B" w14:paraId="62767DAD" w14:textId="77777777" w:rsidTr="009616C5">
        <w:trPr>
          <w:gridAfter w:val="2"/>
          <w:wAfter w:w="9563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05E4EB93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3A2E1143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1" w:type="dxa"/>
            <w:gridSpan w:val="6"/>
            <w:shd w:val="clear" w:color="auto" w:fill="auto"/>
          </w:tcPr>
          <w:p w14:paraId="14590D49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2" w:type="dxa"/>
            <w:gridSpan w:val="8"/>
            <w:shd w:val="clear" w:color="auto" w:fill="auto"/>
          </w:tcPr>
          <w:p w14:paraId="375F6A1C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11514" w:rsidRPr="0040357B" w14:paraId="1B4456C9" w14:textId="77777777" w:rsidTr="009616C5">
        <w:trPr>
          <w:gridAfter w:val="2"/>
          <w:wAfter w:w="9563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42ED0D88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1B2CED94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01" w:type="dxa"/>
            <w:gridSpan w:val="6"/>
            <w:shd w:val="clear" w:color="auto" w:fill="auto"/>
          </w:tcPr>
          <w:p w14:paraId="25A31212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92" w:type="dxa"/>
            <w:gridSpan w:val="8"/>
            <w:shd w:val="clear" w:color="auto" w:fill="auto"/>
          </w:tcPr>
          <w:p w14:paraId="7BF90511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11514" w:rsidRPr="0040357B" w14:paraId="168E1449" w14:textId="77777777" w:rsidTr="009616C5">
        <w:trPr>
          <w:gridAfter w:val="2"/>
          <w:wAfter w:w="9563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674AE8B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1558D9A0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01" w:type="dxa"/>
            <w:gridSpan w:val="6"/>
            <w:shd w:val="clear" w:color="auto" w:fill="auto"/>
          </w:tcPr>
          <w:p w14:paraId="0CA17B69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92" w:type="dxa"/>
            <w:gridSpan w:val="8"/>
            <w:shd w:val="clear" w:color="auto" w:fill="auto"/>
          </w:tcPr>
          <w:p w14:paraId="2A082C09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11514" w:rsidRPr="0040357B" w14:paraId="2CD07CA4" w14:textId="77777777" w:rsidTr="009616C5">
        <w:trPr>
          <w:gridAfter w:val="2"/>
          <w:wAfter w:w="9563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631DDE8E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0BEFDA9C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1" w:type="dxa"/>
            <w:gridSpan w:val="6"/>
            <w:shd w:val="clear" w:color="auto" w:fill="auto"/>
          </w:tcPr>
          <w:p w14:paraId="0BA2512A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2" w:type="dxa"/>
            <w:gridSpan w:val="8"/>
            <w:shd w:val="clear" w:color="auto" w:fill="auto"/>
          </w:tcPr>
          <w:p w14:paraId="6D107E77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11514" w:rsidRPr="0040357B" w14:paraId="63598F1D" w14:textId="77777777" w:rsidTr="009616C5">
        <w:trPr>
          <w:gridAfter w:val="2"/>
          <w:wAfter w:w="9563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34A7396F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0E5318AA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1" w:type="dxa"/>
            <w:gridSpan w:val="6"/>
            <w:shd w:val="clear" w:color="auto" w:fill="auto"/>
          </w:tcPr>
          <w:p w14:paraId="24E5F439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2" w:type="dxa"/>
            <w:gridSpan w:val="8"/>
            <w:shd w:val="clear" w:color="auto" w:fill="auto"/>
          </w:tcPr>
          <w:p w14:paraId="24D6E69B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11514" w:rsidRPr="0040357B" w14:paraId="3BF44D35" w14:textId="77777777" w:rsidTr="009616C5">
        <w:trPr>
          <w:gridAfter w:val="2"/>
          <w:wAfter w:w="9563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753582E9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561" w:type="dxa"/>
            <w:gridSpan w:val="3"/>
            <w:shd w:val="clear" w:color="auto" w:fill="auto"/>
          </w:tcPr>
          <w:p w14:paraId="20EC29DF" w14:textId="17FB8A44" w:rsidR="00E11514" w:rsidRPr="00067F03" w:rsidRDefault="00E11514" w:rsidP="00E1151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01" w:type="dxa"/>
            <w:gridSpan w:val="6"/>
            <w:shd w:val="clear" w:color="auto" w:fill="auto"/>
          </w:tcPr>
          <w:p w14:paraId="1F0F01FE" w14:textId="77777777" w:rsidR="00E11514" w:rsidRPr="005A29FF" w:rsidRDefault="00E11514" w:rsidP="00E1151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92" w:type="dxa"/>
            <w:gridSpan w:val="8"/>
            <w:shd w:val="clear" w:color="auto" w:fill="auto"/>
          </w:tcPr>
          <w:p w14:paraId="1DCC26AC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11514" w:rsidRPr="0040357B" w14:paraId="0E784748" w14:textId="77777777" w:rsidTr="009616C5">
        <w:trPr>
          <w:gridAfter w:val="2"/>
          <w:wAfter w:w="9563" w:type="dxa"/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59" w:type="dxa"/>
            <w:gridSpan w:val="6"/>
            <w:shd w:val="clear" w:color="auto" w:fill="auto"/>
          </w:tcPr>
          <w:p w14:paraId="18CAC19A" w14:textId="7C1205F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561" w:type="dxa"/>
            <w:gridSpan w:val="3"/>
            <w:shd w:val="clear" w:color="auto" w:fill="auto"/>
          </w:tcPr>
          <w:p w14:paraId="3571EC5D" w14:textId="1017DD9C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1901" w:type="dxa"/>
            <w:gridSpan w:val="6"/>
            <w:shd w:val="clear" w:color="auto" w:fill="auto"/>
          </w:tcPr>
          <w:p w14:paraId="6E858732" w14:textId="66335DBA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ders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ateryal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kullanılmaksızı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esnasınd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aracına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izin</w:t>
            </w:r>
            <w:proofErr w:type="spellEnd"/>
            <w:r w:rsidRPr="00067F0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67F03">
              <w:rPr>
                <w:color w:val="262626"/>
                <w:sz w:val="20"/>
                <w:szCs w:val="20"/>
              </w:rPr>
              <w:t>verilmez</w:t>
            </w:r>
            <w:proofErr w:type="spellEnd"/>
          </w:p>
        </w:tc>
        <w:tc>
          <w:tcPr>
            <w:tcW w:w="2892" w:type="dxa"/>
            <w:gridSpan w:val="8"/>
            <w:shd w:val="clear" w:color="auto" w:fill="auto"/>
          </w:tcPr>
          <w:p w14:paraId="13A07A16" w14:textId="2F99EDCB" w:rsidR="00E11514" w:rsidRDefault="00FF2399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815EF">
              <w:rPr>
                <w:color w:val="262626"/>
                <w:sz w:val="20"/>
                <w:szCs w:val="20"/>
              </w:rPr>
              <w:t>Fakültenin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belirlediği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esaslar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mazeret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sınavı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15EF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F815EF">
              <w:rPr>
                <w:color w:val="262626"/>
                <w:sz w:val="20"/>
                <w:szCs w:val="20"/>
              </w:rPr>
              <w:t>.</w:t>
            </w:r>
          </w:p>
        </w:tc>
      </w:tr>
      <w:tr w:rsidR="00E11514" w:rsidRPr="0040357B" w14:paraId="7EE3AF7B" w14:textId="77777777" w:rsidTr="009616C5">
        <w:trPr>
          <w:gridAfter w:val="2"/>
          <w:wAfter w:w="9563" w:type="dxa"/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54" w:type="dxa"/>
            <w:gridSpan w:val="7"/>
            <w:shd w:val="clear" w:color="auto" w:fill="auto"/>
          </w:tcPr>
          <w:p w14:paraId="1191DAF7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354" w:type="dxa"/>
            <w:gridSpan w:val="17"/>
            <w:shd w:val="clear" w:color="auto" w:fill="auto"/>
          </w:tcPr>
          <w:p w14:paraId="2389F75F" w14:textId="77777777" w:rsidR="00E11514" w:rsidRPr="00ED1457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11514" w:rsidRPr="0040357B" w14:paraId="3EA4C686" w14:textId="77777777" w:rsidTr="009616C5">
        <w:trPr>
          <w:gridAfter w:val="2"/>
          <w:wAfter w:w="9563" w:type="dxa"/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008" w:type="dxa"/>
            <w:gridSpan w:val="24"/>
            <w:shd w:val="clear" w:color="auto" w:fill="auto"/>
          </w:tcPr>
          <w:p w14:paraId="6816681B" w14:textId="26A6C42B" w:rsidR="00E11514" w:rsidRPr="00FF2399" w:rsidRDefault="00FF2399" w:rsidP="00FF23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815EF">
              <w:rPr>
                <w:sz w:val="20"/>
                <w:szCs w:val="20"/>
                <w:lang w:val="tr-TR"/>
              </w:rPr>
              <w:t>Öğrenim çıktılarında belirlenen her ders konusu, vize ve final sınavları ile test edilir. Her öğrenim metoduna verilen ağırlıklarla, her öğrencinin ağırlıkl</w:t>
            </w:r>
            <w:r>
              <w:rPr>
                <w:sz w:val="20"/>
                <w:szCs w:val="20"/>
                <w:lang w:val="tr-TR"/>
              </w:rPr>
              <w:t>ı not ortalaması hesaplanır.</w:t>
            </w:r>
          </w:p>
        </w:tc>
      </w:tr>
      <w:tr w:rsidR="00E11514" w:rsidRPr="0040357B" w14:paraId="65D85329" w14:textId="59CB41D8" w:rsidTr="009616C5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E11514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008" w:type="dxa"/>
            <w:gridSpan w:val="24"/>
            <w:shd w:val="clear" w:color="auto" w:fill="auto"/>
          </w:tcPr>
          <w:p w14:paraId="4A32F0F5" w14:textId="0F50A4FF" w:rsidR="00E11514" w:rsidRDefault="00E11514" w:rsidP="00E1151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Notlamada bir ara sınav, bir final sınavı notu kullanılır.  </w:t>
            </w:r>
          </w:p>
          <w:p w14:paraId="1F52B528" w14:textId="77777777" w:rsidR="00E11514" w:rsidRDefault="00E11514" w:rsidP="00E1151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 xml:space="preserve">Öğrencinin ara sınavdan 100 üzerinden aldığı notun yüzdesi ile final sınavından aldığı notun yüzdesi toplanarak, 100 puan üzerindeki harf notu karşılığı, </w:t>
            </w:r>
            <w:proofErr w:type="spellStart"/>
            <w:r>
              <w:rPr>
                <w:sz w:val="20"/>
                <w:szCs w:val="20"/>
              </w:rPr>
              <w:t>aşağıd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bl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lar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irlenir</w:t>
            </w:r>
            <w:proofErr w:type="spellEnd"/>
            <w:r>
              <w:rPr>
                <w:sz w:val="20"/>
                <w:szCs w:val="20"/>
              </w:rPr>
              <w:t>:</w:t>
            </w:r>
          </w:p>
          <w:p w14:paraId="0ABBD5C0" w14:textId="0726BCB2" w:rsidR="00E11514" w:rsidRPr="00327E45" w:rsidRDefault="00E11514" w:rsidP="00E11514">
            <w:pPr>
              <w:spacing w:before="20" w:after="20"/>
              <w:rPr>
                <w:sz w:val="20"/>
                <w:szCs w:val="20"/>
              </w:rPr>
            </w:pPr>
          </w:p>
          <w:tbl>
            <w:tblPr>
              <w:tblW w:w="8036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817"/>
              <w:gridCol w:w="558"/>
              <w:gridCol w:w="565"/>
              <w:gridCol w:w="565"/>
              <w:gridCol w:w="565"/>
              <w:gridCol w:w="703"/>
              <w:gridCol w:w="565"/>
              <w:gridCol w:w="581"/>
              <w:gridCol w:w="579"/>
              <w:gridCol w:w="843"/>
              <w:gridCol w:w="565"/>
              <w:gridCol w:w="565"/>
              <w:gridCol w:w="565"/>
            </w:tblGrid>
            <w:tr w:rsidR="00F430F9" w:rsidRPr="00904238" w14:paraId="36551D3A" w14:textId="77777777" w:rsidTr="00794813">
              <w:tc>
                <w:tcPr>
                  <w:tcW w:w="8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A82464B" w14:textId="77777777" w:rsidR="00F430F9" w:rsidRPr="00327E45" w:rsidRDefault="00F430F9" w:rsidP="00F430F9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CF69E3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A1DFD9C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B9722D6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204B6D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-80</w:t>
                  </w:r>
                </w:p>
              </w:tc>
              <w:tc>
                <w:tcPr>
                  <w:tcW w:w="7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1FA6CB8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F297355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5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43A6F53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6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-6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0CDC635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13986E3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6F8B60A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6C8183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3B15D4D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39-0</w:t>
                  </w:r>
                </w:p>
              </w:tc>
            </w:tr>
            <w:tr w:rsidR="00F430F9" w:rsidRPr="00904238" w14:paraId="38701BF4" w14:textId="77777777" w:rsidTr="00794813">
              <w:tc>
                <w:tcPr>
                  <w:tcW w:w="8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A4F1422" w14:textId="77777777" w:rsidR="00F430F9" w:rsidRPr="00327E45" w:rsidRDefault="00F430F9" w:rsidP="00F430F9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6C442EE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248718F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03977A1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7AF3EEC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7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90D98A2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9A561D5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5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8A70032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5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9BF5381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BF377CC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647915F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+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02A0AF33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696DE827" w14:textId="77777777" w:rsidR="00F430F9" w:rsidRPr="00904238" w:rsidRDefault="00F430F9" w:rsidP="00F430F9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97FC5E8" w14:textId="77777777" w:rsidR="00E11514" w:rsidRDefault="00E11514" w:rsidP="00E1151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4772" w:type="dxa"/>
          </w:tcPr>
          <w:p w14:paraId="65A9E6D7" w14:textId="77777777" w:rsidR="00E11514" w:rsidRPr="0040357B" w:rsidRDefault="00E11514" w:rsidP="00E11514"/>
        </w:tc>
        <w:tc>
          <w:tcPr>
            <w:tcW w:w="4791" w:type="dxa"/>
            <w:shd w:val="clear" w:color="auto" w:fill="auto"/>
          </w:tcPr>
          <w:p w14:paraId="4209AB1C" w14:textId="07F62552" w:rsidR="00E11514" w:rsidRPr="0040357B" w:rsidRDefault="00E11514" w:rsidP="00E11514"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</w:tr>
      <w:tr w:rsidR="00E11514" w:rsidRPr="0040357B" w14:paraId="3550DC91" w14:textId="77777777" w:rsidTr="009616C5">
        <w:trPr>
          <w:gridAfter w:val="2"/>
          <w:wAfter w:w="9563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E11514" w:rsidRPr="0040357B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61" w:type="dxa"/>
            <w:gridSpan w:val="4"/>
            <w:shd w:val="clear" w:color="auto" w:fill="auto"/>
          </w:tcPr>
          <w:p w14:paraId="5CC9649F" w14:textId="77777777" w:rsidR="00E11514" w:rsidRPr="00FD215A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52610BD" w14:textId="77777777" w:rsidR="00E11514" w:rsidRPr="00FD215A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105CE87F" w14:textId="77777777" w:rsidR="00E11514" w:rsidRPr="00D47D24" w:rsidRDefault="00E11514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57500EB3" w14:textId="77777777" w:rsidR="00E11514" w:rsidRPr="00D47D24" w:rsidRDefault="00E11514" w:rsidP="00E1151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11514" w:rsidRPr="0040357B" w14:paraId="6937EF7C" w14:textId="09026D98" w:rsidTr="009616C5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E11514" w:rsidRPr="00FD215A" w:rsidRDefault="00E11514" w:rsidP="00E1151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08" w:type="dxa"/>
            <w:gridSpan w:val="24"/>
            <w:shd w:val="clear" w:color="auto" w:fill="F2F2F2"/>
          </w:tcPr>
          <w:p w14:paraId="4C1553AD" w14:textId="77777777" w:rsidR="00E11514" w:rsidRPr="005A29FF" w:rsidRDefault="00E11514" w:rsidP="00E11514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4772" w:type="dxa"/>
          </w:tcPr>
          <w:p w14:paraId="3D33198A" w14:textId="77777777" w:rsidR="00E11514" w:rsidRPr="0040357B" w:rsidRDefault="00E11514" w:rsidP="00E11514"/>
        </w:tc>
        <w:tc>
          <w:tcPr>
            <w:tcW w:w="4791" w:type="dxa"/>
            <w:shd w:val="clear" w:color="auto" w:fill="auto"/>
          </w:tcPr>
          <w:p w14:paraId="6C679B3F" w14:textId="5DBBB11A" w:rsidR="00E11514" w:rsidRPr="0040357B" w:rsidRDefault="00E11514" w:rsidP="00E11514">
            <w:r>
              <w:rPr>
                <w:sz w:val="18"/>
                <w:szCs w:val="18"/>
              </w:rPr>
              <w:t>52</w:t>
            </w:r>
          </w:p>
        </w:tc>
      </w:tr>
      <w:tr w:rsidR="009616C5" w:rsidRPr="0040357B" w14:paraId="29CA4224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5A230970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0D2DE4E8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34B35C3E" w14:textId="291BD304" w:rsidR="009616C5" w:rsidRPr="001D4508" w:rsidRDefault="009616C5" w:rsidP="009616C5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özlü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l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29" w:type="dxa"/>
            <w:shd w:val="clear" w:color="auto" w:fill="auto"/>
          </w:tcPr>
          <w:p w14:paraId="5FE686B2" w14:textId="3AE26900" w:rsidR="009616C5" w:rsidRPr="005A29FF" w:rsidRDefault="009616C5" w:rsidP="009616C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*13=39</w:t>
            </w:r>
          </w:p>
        </w:tc>
      </w:tr>
      <w:tr w:rsidR="009616C5" w:rsidRPr="0040357B" w14:paraId="745F3B11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05A94B43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54" w:type="dxa"/>
            <w:gridSpan w:val="4"/>
            <w:shd w:val="clear" w:color="auto" w:fill="auto"/>
          </w:tcPr>
          <w:p w14:paraId="3882302C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757EDD66" w14:textId="77777777" w:rsidR="009616C5" w:rsidRPr="001D4508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1F0094F5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38361EBA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6CDB583A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5D49DCF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64" w:type="dxa"/>
            <w:gridSpan w:val="15"/>
            <w:shd w:val="clear" w:color="auto" w:fill="auto"/>
          </w:tcPr>
          <w:p w14:paraId="38B6E80A" w14:textId="7596568A" w:rsidR="009616C5" w:rsidRPr="001D4508" w:rsidRDefault="009616C5" w:rsidP="009616C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EF185D">
              <w:rPr>
                <w:sz w:val="20"/>
                <w:szCs w:val="18"/>
              </w:rPr>
              <w:t>Öğretim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elemanının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hazırladığı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ve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önceden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öğrencilere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i</w:t>
            </w:r>
            <w:r>
              <w:rPr>
                <w:sz w:val="20"/>
                <w:szCs w:val="18"/>
              </w:rPr>
              <w:t>lettiği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pratik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çalışmaların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çözülmesi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5BF0994E" w14:textId="72C80B43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*13=</w:t>
            </w:r>
            <w:r w:rsidRPr="009E78F1">
              <w:rPr>
                <w:color w:val="262626"/>
                <w:sz w:val="20"/>
                <w:szCs w:val="20"/>
              </w:rPr>
              <w:t>13</w:t>
            </w:r>
          </w:p>
        </w:tc>
      </w:tr>
      <w:tr w:rsidR="009616C5" w:rsidRPr="0040357B" w14:paraId="2AE4D65E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7B43C4DC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71E41E42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64" w:type="dxa"/>
            <w:gridSpan w:val="15"/>
            <w:shd w:val="clear" w:color="auto" w:fill="auto"/>
          </w:tcPr>
          <w:p w14:paraId="5769D15F" w14:textId="77777777" w:rsidR="009616C5" w:rsidRPr="001D4508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11920C0C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740D94DE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3A67F3E1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4103D7FA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4B817879" w14:textId="77777777" w:rsidR="009616C5" w:rsidRPr="001D4508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40F78DF4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4EB56882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665E0ED7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416C4D55" w14:textId="77777777" w:rsidR="009616C5" w:rsidRPr="001D4508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72DFA00D" w14:textId="77777777" w:rsidR="009616C5" w:rsidRPr="001D4508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080BFB54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72041BF3" w14:textId="28387FAC" w:rsidTr="009616C5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08" w:type="dxa"/>
            <w:gridSpan w:val="24"/>
            <w:shd w:val="clear" w:color="auto" w:fill="F2F2F2"/>
          </w:tcPr>
          <w:p w14:paraId="13A3125C" w14:textId="77777777" w:rsidR="009616C5" w:rsidRPr="005A29FF" w:rsidRDefault="009616C5" w:rsidP="009616C5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4772" w:type="dxa"/>
          </w:tcPr>
          <w:p w14:paraId="1A86B564" w14:textId="77777777" w:rsidR="009616C5" w:rsidRPr="0040357B" w:rsidRDefault="009616C5" w:rsidP="009616C5"/>
        </w:tc>
        <w:tc>
          <w:tcPr>
            <w:tcW w:w="4791" w:type="dxa"/>
            <w:shd w:val="clear" w:color="auto" w:fill="auto"/>
          </w:tcPr>
          <w:p w14:paraId="3CE970E1" w14:textId="77777777" w:rsidR="009616C5" w:rsidRPr="0040357B" w:rsidRDefault="009616C5" w:rsidP="009616C5"/>
        </w:tc>
      </w:tr>
      <w:tr w:rsidR="009616C5" w:rsidRPr="0040357B" w14:paraId="152ACFC7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02FA00D1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4BFDF6F1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68F74B0D" w14:textId="77777777" w:rsidR="009616C5" w:rsidRPr="008A4550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720717D9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4E33474F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75F21668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63527B8E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6E5AE674" w14:textId="77777777" w:rsidR="009616C5" w:rsidRPr="008A4550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3047D140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1898B98A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5B2BA92B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505CC69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64" w:type="dxa"/>
            <w:gridSpan w:val="15"/>
            <w:shd w:val="clear" w:color="auto" w:fill="auto"/>
          </w:tcPr>
          <w:p w14:paraId="3A7FA04D" w14:textId="1388575D" w:rsidR="009616C5" w:rsidRPr="008A4550" w:rsidRDefault="009616C5" w:rsidP="009616C5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nderil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mesi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4D3580BD" w14:textId="16E340F1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40</w:t>
            </w:r>
          </w:p>
        </w:tc>
      </w:tr>
      <w:tr w:rsidR="009616C5" w:rsidRPr="0040357B" w14:paraId="657E92B2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046A765A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034B1D63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73B30566" w14:textId="0E362314" w:rsidR="009616C5" w:rsidRPr="008A4550" w:rsidRDefault="009616C5" w:rsidP="009616C5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tilen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35E3213B" w14:textId="3857D868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58</w:t>
            </w:r>
          </w:p>
        </w:tc>
      </w:tr>
      <w:tr w:rsidR="009616C5" w:rsidRPr="0040357B" w14:paraId="6757941C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6BF6D812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77CC0859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6969280E" w14:textId="77777777" w:rsidR="009616C5" w:rsidRPr="008A4550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02328651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0BB45872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61" w:type="dxa"/>
            <w:gridSpan w:val="4"/>
            <w:shd w:val="clear" w:color="auto" w:fill="auto"/>
          </w:tcPr>
          <w:p w14:paraId="33D9800E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54" w:type="dxa"/>
            <w:gridSpan w:val="4"/>
            <w:shd w:val="clear" w:color="auto" w:fill="auto"/>
          </w:tcPr>
          <w:p w14:paraId="3A125D92" w14:textId="77777777" w:rsidR="009616C5" w:rsidRPr="008A4550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64" w:type="dxa"/>
            <w:gridSpan w:val="15"/>
            <w:shd w:val="clear" w:color="auto" w:fill="auto"/>
          </w:tcPr>
          <w:p w14:paraId="6D9C84A0" w14:textId="77777777" w:rsidR="009616C5" w:rsidRPr="008A4550" w:rsidRDefault="009616C5" w:rsidP="009616C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2898DF1E" w14:textId="77777777" w:rsidR="009616C5" w:rsidRPr="005A29FF" w:rsidRDefault="009616C5" w:rsidP="009616C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9616C5" w:rsidRPr="0040357B" w14:paraId="29F73AC4" w14:textId="77777777" w:rsidTr="009616C5">
        <w:trPr>
          <w:gridAfter w:val="2"/>
          <w:wAfter w:w="9563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9616C5" w:rsidRPr="00FD215A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D13EA14" w14:textId="77777777" w:rsidR="009616C5" w:rsidRPr="005A29FF" w:rsidRDefault="009616C5" w:rsidP="009616C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6007E55E" w14:textId="142E250B" w:rsidR="009616C5" w:rsidRPr="005A29FF" w:rsidRDefault="009616C5" w:rsidP="009616C5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bookmarkStart w:id="0" w:name="_GoBack"/>
            <w:bookmarkEnd w:id="0"/>
            <w:r>
              <w:rPr>
                <w:color w:val="262626"/>
                <w:sz w:val="20"/>
                <w:szCs w:val="20"/>
              </w:rPr>
              <w:t>150</w:t>
            </w:r>
          </w:p>
        </w:tc>
      </w:tr>
      <w:tr w:rsidR="009616C5" w:rsidRPr="0040357B" w14:paraId="789986E7" w14:textId="77777777" w:rsidTr="009616C5">
        <w:trPr>
          <w:gridAfter w:val="2"/>
          <w:wAfter w:w="9563" w:type="dxa"/>
          <w:trHeight w:val="115"/>
        </w:trPr>
        <w:tc>
          <w:tcPr>
            <w:tcW w:w="10649" w:type="dxa"/>
            <w:gridSpan w:val="25"/>
            <w:shd w:val="clear" w:color="auto" w:fill="D9D9D9"/>
          </w:tcPr>
          <w:p w14:paraId="0C962F19" w14:textId="77777777" w:rsidR="009616C5" w:rsidRPr="000E6EC3" w:rsidRDefault="009616C5" w:rsidP="009616C5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616C5" w:rsidRPr="0040357B" w14:paraId="33160616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9616C5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0F9D6F30" w14:textId="77777777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25BF330B" w14:textId="35312A6A" w:rsidR="009616C5" w:rsidRPr="000E6EC3" w:rsidRDefault="009616C5" w:rsidP="00A9480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Dr. </w:t>
            </w:r>
            <w:proofErr w:type="spellStart"/>
            <w:r w:rsidR="00A9480C">
              <w:rPr>
                <w:color w:val="1F497D"/>
                <w:sz w:val="20"/>
                <w:szCs w:val="20"/>
              </w:rPr>
              <w:t>Öğr</w:t>
            </w:r>
            <w:proofErr w:type="spellEnd"/>
            <w:r w:rsidR="00A9480C">
              <w:rPr>
                <w:color w:val="1F497D"/>
                <w:sz w:val="20"/>
                <w:szCs w:val="20"/>
              </w:rPr>
              <w:t>. Ü. Seyhan SELÇUK</w:t>
            </w:r>
          </w:p>
        </w:tc>
      </w:tr>
      <w:tr w:rsidR="009616C5" w:rsidRPr="0040357B" w14:paraId="458A7397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9616C5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E15C5FE" w14:textId="77777777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14596BD5" w14:textId="5349A32B" w:rsidR="009616C5" w:rsidRPr="000E6EC3" w:rsidRDefault="00A9480C" w:rsidP="009616C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eyhan.selcuk</w:t>
            </w:r>
            <w:r w:rsidR="009616C5">
              <w:rPr>
                <w:color w:val="1F497D"/>
                <w:sz w:val="20"/>
                <w:szCs w:val="20"/>
              </w:rPr>
              <w:t>@antalya.edu.tr</w:t>
            </w:r>
          </w:p>
        </w:tc>
      </w:tr>
      <w:tr w:rsidR="009616C5" w:rsidRPr="0040357B" w14:paraId="43D4E9F0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9616C5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83261CD" w14:textId="77777777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1FDEDD1A" w14:textId="0E4DDB98" w:rsidR="009616C5" w:rsidRPr="00802E2A" w:rsidRDefault="009616C5" w:rsidP="009616C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9616C5" w:rsidRPr="0040357B" w14:paraId="40C0B8DA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9616C5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05476D7A" w14:textId="77777777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203F8AE8" w14:textId="306730E9" w:rsidR="009616C5" w:rsidRPr="00802E2A" w:rsidRDefault="009616C5" w:rsidP="009616C5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9616C5" w:rsidRPr="0040357B" w14:paraId="036C0638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9616C5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47528D2" w14:textId="77777777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3DABD08A" w14:textId="73A6BB22" w:rsidR="009616C5" w:rsidRPr="005A29FF" w:rsidRDefault="009616C5" w:rsidP="009616C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9616C5" w:rsidRPr="0040357B" w14:paraId="19F1AD9C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9616C5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Ders Materyalleri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7BFD2C4A" w14:textId="77777777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3A98FB69" w14:textId="09898E11" w:rsidR="009616C5" w:rsidRPr="00DB6C60" w:rsidRDefault="009616C5" w:rsidP="00A9480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itab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rslan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, Ramazan/Yılmaz,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Ejde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/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Taşpına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yvaz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/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Sema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İc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flas</w:t>
            </w:r>
            <w:proofErr w:type="spellEnd"/>
            <w:r w:rsidR="00A94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9480C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A9480C">
              <w:rPr>
                <w:color w:val="262626"/>
                <w:sz w:val="20"/>
                <w:szCs w:val="20"/>
              </w:rPr>
              <w:t>, 6</w:t>
            </w:r>
            <w:r w:rsidRPr="00B43816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Baskı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, Ankara, 20</w:t>
            </w:r>
            <w:r w:rsidR="00A9480C">
              <w:rPr>
                <w:color w:val="262626"/>
                <w:sz w:val="20"/>
                <w:szCs w:val="20"/>
              </w:rPr>
              <w:t>20</w:t>
            </w:r>
            <w:r w:rsidRPr="00B43816">
              <w:rPr>
                <w:color w:val="262626"/>
                <w:sz w:val="20"/>
                <w:szCs w:val="20"/>
              </w:rPr>
              <w:t>.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rslan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, Ramazan/Yılmaz,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Ejde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>/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Taşpınar</w:t>
            </w:r>
            <w:proofErr w:type="spellEnd"/>
            <w:r w:rsidRPr="00B438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43816">
              <w:rPr>
                <w:color w:val="262626"/>
                <w:sz w:val="20"/>
                <w:szCs w:val="20"/>
              </w:rPr>
              <w:t>Ayvaz</w:t>
            </w:r>
            <w:r w:rsidR="00CE770B">
              <w:rPr>
                <w:color w:val="262626"/>
                <w:sz w:val="20"/>
                <w:szCs w:val="20"/>
              </w:rPr>
              <w:t>,Sema</w:t>
            </w:r>
            <w:proofErr w:type="spellEnd"/>
            <w:r w:rsidR="00CE770B">
              <w:rPr>
                <w:color w:val="262626"/>
                <w:sz w:val="20"/>
                <w:szCs w:val="20"/>
              </w:rPr>
              <w:t>/</w:t>
            </w:r>
            <w:proofErr w:type="spellStart"/>
            <w:r>
              <w:rPr>
                <w:color w:val="262626"/>
                <w:sz w:val="20"/>
                <w:szCs w:val="20"/>
              </w:rPr>
              <w:t>Hanağası</w:t>
            </w:r>
            <w:proofErr w:type="spellEnd"/>
            <w:r w:rsid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CE770B">
              <w:rPr>
                <w:color w:val="262626"/>
                <w:sz w:val="20"/>
                <w:szCs w:val="20"/>
              </w:rPr>
              <w:t>Emel</w:t>
            </w:r>
            <w:proofErr w:type="spellEnd"/>
            <w:r w:rsid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İc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İ</w:t>
            </w:r>
            <w:r w:rsidR="00A9480C">
              <w:rPr>
                <w:color w:val="262626"/>
                <w:sz w:val="20"/>
                <w:szCs w:val="20"/>
              </w:rPr>
              <w:t>flas</w:t>
            </w:r>
            <w:proofErr w:type="spellEnd"/>
            <w:r w:rsidR="00A94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9480C">
              <w:rPr>
                <w:color w:val="262626"/>
                <w:sz w:val="20"/>
                <w:szCs w:val="20"/>
              </w:rPr>
              <w:t>Kanunu</w:t>
            </w:r>
            <w:proofErr w:type="spellEnd"/>
            <w:r w:rsidR="00A94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9480C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A94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9480C">
              <w:rPr>
                <w:color w:val="262626"/>
                <w:sz w:val="20"/>
                <w:szCs w:val="20"/>
              </w:rPr>
              <w:t>İlgili</w:t>
            </w:r>
            <w:proofErr w:type="spellEnd"/>
            <w:r w:rsidR="00A94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9480C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="00A9480C">
              <w:rPr>
                <w:color w:val="262626"/>
                <w:sz w:val="20"/>
                <w:szCs w:val="20"/>
              </w:rPr>
              <w:t>, 6</w:t>
            </w:r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Baskı</w:t>
            </w:r>
            <w:proofErr w:type="spellEnd"/>
            <w:r>
              <w:rPr>
                <w:color w:val="262626"/>
                <w:sz w:val="20"/>
                <w:szCs w:val="20"/>
              </w:rPr>
              <w:t>, Ankara, 20</w:t>
            </w:r>
            <w:r w:rsidR="00A9480C">
              <w:rPr>
                <w:color w:val="262626"/>
                <w:sz w:val="20"/>
                <w:szCs w:val="20"/>
              </w:rPr>
              <w:t>20</w:t>
            </w:r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9616C5" w:rsidRPr="0040357B" w14:paraId="3E71094E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9616C5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314934D9" w14:textId="77777777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607D3542" w14:textId="4C35A7EF" w:rsidR="009616C5" w:rsidRPr="00DB6C60" w:rsidRDefault="009616C5" w:rsidP="009616C5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9616C5" w:rsidRPr="0040357B" w14:paraId="0BB035FD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9616C5" w:rsidRPr="0040357B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4A1DD4AA" w14:textId="77777777" w:rsidR="009616C5" w:rsidRPr="0040357B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793" w:type="dxa"/>
            <w:gridSpan w:val="16"/>
            <w:shd w:val="clear" w:color="auto" w:fill="auto"/>
          </w:tcPr>
          <w:p w14:paraId="75745A11" w14:textId="1DCBE6C7" w:rsidR="009616C5" w:rsidRPr="00CE770B" w:rsidRDefault="009616C5" w:rsidP="009616C5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E770B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hlal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çekmey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çekmey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teşebbüs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ntihal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saht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alınt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göstermey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aşkalar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ürüst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olmaya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ylemler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kolaylaştırmay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sınavlar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zinsiz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ld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lemanına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vermede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aha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önc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çalışmay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kullanmay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çalışmasın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eğiştirmey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çermekl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ylemlerl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sınırl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eğildi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herhang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çimd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hlal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dilmes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cidd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suçtu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üniversiteni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isipli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kuralları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kapsamında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sonucu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olu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>.</w:t>
            </w:r>
          </w:p>
        </w:tc>
      </w:tr>
      <w:tr w:rsidR="009616C5" w:rsidRPr="0040357B" w14:paraId="45DE70C4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9616C5" w:rsidRPr="0040357B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51D6B026" w14:textId="77777777" w:rsidR="009616C5" w:rsidRPr="0040357B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793" w:type="dxa"/>
            <w:gridSpan w:val="16"/>
            <w:shd w:val="clear" w:color="auto" w:fill="auto"/>
          </w:tcPr>
          <w:p w14:paraId="34308EAE" w14:textId="444AAB11" w:rsidR="009616C5" w:rsidRPr="00CE770B" w:rsidRDefault="009616C5" w:rsidP="009616C5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E770B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öğrenimi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değerlendirilmes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lgil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engell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uygu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şartla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sağlanmaktadı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>.</w:t>
            </w:r>
          </w:p>
        </w:tc>
      </w:tr>
      <w:tr w:rsidR="009616C5" w:rsidRPr="0040357B" w14:paraId="008A4CBF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9616C5" w:rsidRPr="0040357B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64E01DC2" w14:textId="77777777" w:rsidR="009616C5" w:rsidRPr="0040357B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793" w:type="dxa"/>
            <w:gridSpan w:val="16"/>
            <w:shd w:val="clear" w:color="auto" w:fill="auto"/>
          </w:tcPr>
          <w:p w14:paraId="04E28162" w14:textId="633F6FF5" w:rsidR="009616C5" w:rsidRPr="00CE770B" w:rsidRDefault="009616C5" w:rsidP="009616C5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E770B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özel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güvenlik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önlemi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E770B">
              <w:rPr>
                <w:color w:val="262626"/>
                <w:sz w:val="20"/>
                <w:szCs w:val="20"/>
              </w:rPr>
              <w:t>gerektirmemektedir</w:t>
            </w:r>
            <w:proofErr w:type="spellEnd"/>
            <w:r w:rsidRPr="00CE770B">
              <w:rPr>
                <w:color w:val="262626"/>
                <w:sz w:val="20"/>
                <w:szCs w:val="20"/>
              </w:rPr>
              <w:t>.</w:t>
            </w:r>
          </w:p>
        </w:tc>
      </w:tr>
      <w:tr w:rsidR="009616C5" w:rsidRPr="0040357B" w14:paraId="7F60A499" w14:textId="77777777" w:rsidTr="009616C5">
        <w:trPr>
          <w:gridAfter w:val="2"/>
          <w:wAfter w:w="9563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9616C5" w:rsidRPr="0040357B" w:rsidRDefault="009616C5" w:rsidP="009616C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3178819" w14:textId="3056BF86" w:rsidR="009616C5" w:rsidRDefault="009616C5" w:rsidP="009616C5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93" w:type="dxa"/>
            <w:gridSpan w:val="16"/>
            <w:shd w:val="clear" w:color="auto" w:fill="auto"/>
          </w:tcPr>
          <w:p w14:paraId="48CD19B9" w14:textId="2500F228" w:rsidR="009616C5" w:rsidRPr="00CE770B" w:rsidRDefault="009616C5" w:rsidP="009616C5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4001A5" w14:textId="77777777" w:rsidR="00B06F38" w:rsidRDefault="00B06F38" w:rsidP="00DC2AE9">
      <w:r>
        <w:separator/>
      </w:r>
    </w:p>
  </w:endnote>
  <w:endnote w:type="continuationSeparator" w:id="0">
    <w:p w14:paraId="0CC11B70" w14:textId="77777777" w:rsidR="00B06F38" w:rsidRDefault="00B06F38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491037B7" w:rsidR="00DC2AE9" w:rsidRDefault="00DC2AE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A9480C" w:rsidRPr="00A9480C">
      <w:rPr>
        <w:noProof/>
        <w:lang w:val="tr-TR"/>
      </w:rPr>
      <w:t>5</w:t>
    </w:r>
    <w:r>
      <w:fldChar w:fldCharType="end"/>
    </w:r>
  </w:p>
  <w:p w14:paraId="280149C3" w14:textId="538C45CA" w:rsidR="00DC2AE9" w:rsidRDefault="00A9480C">
    <w:pPr>
      <w:pStyle w:val="Footer"/>
    </w:pPr>
    <w:r>
      <w:t xml:space="preserve">Form No ÜY-FR-0913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</w:t>
    </w:r>
    <w:proofErr w:type="gramStart"/>
    <w:r>
      <w:t>01.10..</w:t>
    </w:r>
    <w:proofErr w:type="gramEnd"/>
    <w:r>
      <w:t xml:space="preserve">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EDDC91" w14:textId="77777777" w:rsidR="00B06F38" w:rsidRDefault="00B06F38" w:rsidP="00DC2AE9">
      <w:r>
        <w:separator/>
      </w:r>
    </w:p>
  </w:footnote>
  <w:footnote w:type="continuationSeparator" w:id="0">
    <w:p w14:paraId="2E2AFD77" w14:textId="77777777" w:rsidR="00B06F38" w:rsidRDefault="00B06F38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17447B"/>
    <w:multiLevelType w:val="hybridMultilevel"/>
    <w:tmpl w:val="0D76D330"/>
    <w:lvl w:ilvl="0" w:tplc="7666AB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88104C"/>
    <w:multiLevelType w:val="hybridMultilevel"/>
    <w:tmpl w:val="112055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8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8"/>
  </w:num>
  <w:num w:numId="2">
    <w:abstractNumId w:val="17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1"/>
  </w:num>
  <w:num w:numId="15">
    <w:abstractNumId w:val="2"/>
  </w:num>
  <w:num w:numId="16">
    <w:abstractNumId w:val="0"/>
  </w:num>
  <w:num w:numId="17">
    <w:abstractNumId w:val="12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DD7"/>
    <w:rsid w:val="00020EB0"/>
    <w:rsid w:val="00026F6F"/>
    <w:rsid w:val="00027EA6"/>
    <w:rsid w:val="000465E4"/>
    <w:rsid w:val="000546CA"/>
    <w:rsid w:val="00057B15"/>
    <w:rsid w:val="0006621A"/>
    <w:rsid w:val="00067F03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74132"/>
    <w:rsid w:val="00182B93"/>
    <w:rsid w:val="001831F0"/>
    <w:rsid w:val="00183BA6"/>
    <w:rsid w:val="001A23DA"/>
    <w:rsid w:val="001A3CF8"/>
    <w:rsid w:val="001B070F"/>
    <w:rsid w:val="001B526D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0584"/>
    <w:rsid w:val="002372B5"/>
    <w:rsid w:val="00252C5D"/>
    <w:rsid w:val="00253F2C"/>
    <w:rsid w:val="00295D33"/>
    <w:rsid w:val="002A3FF2"/>
    <w:rsid w:val="002A7F38"/>
    <w:rsid w:val="002B10CD"/>
    <w:rsid w:val="002B2D63"/>
    <w:rsid w:val="002B6781"/>
    <w:rsid w:val="002E7688"/>
    <w:rsid w:val="002F32F5"/>
    <w:rsid w:val="002F59A6"/>
    <w:rsid w:val="002F6A52"/>
    <w:rsid w:val="00316330"/>
    <w:rsid w:val="003451A0"/>
    <w:rsid w:val="003557CD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1AC"/>
    <w:rsid w:val="00506BB6"/>
    <w:rsid w:val="005103F6"/>
    <w:rsid w:val="0051190D"/>
    <w:rsid w:val="005128E7"/>
    <w:rsid w:val="00514ED6"/>
    <w:rsid w:val="00541D9F"/>
    <w:rsid w:val="00552AFA"/>
    <w:rsid w:val="005554D1"/>
    <w:rsid w:val="00560B5A"/>
    <w:rsid w:val="005644B2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1604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380D"/>
    <w:rsid w:val="007A3D1F"/>
    <w:rsid w:val="007A44D5"/>
    <w:rsid w:val="007B485A"/>
    <w:rsid w:val="007B5545"/>
    <w:rsid w:val="007C45C9"/>
    <w:rsid w:val="007D2CAF"/>
    <w:rsid w:val="007D3565"/>
    <w:rsid w:val="007D73BA"/>
    <w:rsid w:val="00802E2A"/>
    <w:rsid w:val="00811C8A"/>
    <w:rsid w:val="00821470"/>
    <w:rsid w:val="00833E55"/>
    <w:rsid w:val="00854951"/>
    <w:rsid w:val="00897010"/>
    <w:rsid w:val="008A1137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616C5"/>
    <w:rsid w:val="00976F2A"/>
    <w:rsid w:val="00984862"/>
    <w:rsid w:val="00994F79"/>
    <w:rsid w:val="009A11BB"/>
    <w:rsid w:val="009C0378"/>
    <w:rsid w:val="009E6AE4"/>
    <w:rsid w:val="00A23693"/>
    <w:rsid w:val="00A3619E"/>
    <w:rsid w:val="00A42F08"/>
    <w:rsid w:val="00A44C97"/>
    <w:rsid w:val="00A53258"/>
    <w:rsid w:val="00A714B1"/>
    <w:rsid w:val="00A80B6F"/>
    <w:rsid w:val="00A9480C"/>
    <w:rsid w:val="00A96608"/>
    <w:rsid w:val="00A97C2B"/>
    <w:rsid w:val="00AA3499"/>
    <w:rsid w:val="00AA5658"/>
    <w:rsid w:val="00AA5DF3"/>
    <w:rsid w:val="00AB0A75"/>
    <w:rsid w:val="00AB24FF"/>
    <w:rsid w:val="00AB263C"/>
    <w:rsid w:val="00AB281B"/>
    <w:rsid w:val="00AB5FD9"/>
    <w:rsid w:val="00AC0567"/>
    <w:rsid w:val="00AD0671"/>
    <w:rsid w:val="00AD2456"/>
    <w:rsid w:val="00AD691D"/>
    <w:rsid w:val="00AF1137"/>
    <w:rsid w:val="00B062D9"/>
    <w:rsid w:val="00B06F38"/>
    <w:rsid w:val="00B1290A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527C"/>
    <w:rsid w:val="00C77C7D"/>
    <w:rsid w:val="00C803C4"/>
    <w:rsid w:val="00C8163D"/>
    <w:rsid w:val="00CA10B5"/>
    <w:rsid w:val="00CC6184"/>
    <w:rsid w:val="00CD174E"/>
    <w:rsid w:val="00CD468A"/>
    <w:rsid w:val="00CE2C21"/>
    <w:rsid w:val="00CE770B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57B7F"/>
    <w:rsid w:val="00D607EE"/>
    <w:rsid w:val="00D72490"/>
    <w:rsid w:val="00D773C3"/>
    <w:rsid w:val="00D872F1"/>
    <w:rsid w:val="00D91EED"/>
    <w:rsid w:val="00DB01F0"/>
    <w:rsid w:val="00DB1EAA"/>
    <w:rsid w:val="00DB3578"/>
    <w:rsid w:val="00DB6C60"/>
    <w:rsid w:val="00DC2AE9"/>
    <w:rsid w:val="00DD38F4"/>
    <w:rsid w:val="00DD7975"/>
    <w:rsid w:val="00DE7F14"/>
    <w:rsid w:val="00E11514"/>
    <w:rsid w:val="00E14E90"/>
    <w:rsid w:val="00E27E29"/>
    <w:rsid w:val="00E479DA"/>
    <w:rsid w:val="00E55E1F"/>
    <w:rsid w:val="00E64958"/>
    <w:rsid w:val="00E653A0"/>
    <w:rsid w:val="00E6671D"/>
    <w:rsid w:val="00E67FDF"/>
    <w:rsid w:val="00E744A9"/>
    <w:rsid w:val="00E7576C"/>
    <w:rsid w:val="00E77497"/>
    <w:rsid w:val="00E804EF"/>
    <w:rsid w:val="00EA6EFE"/>
    <w:rsid w:val="00EB723C"/>
    <w:rsid w:val="00EC4EB6"/>
    <w:rsid w:val="00ED1457"/>
    <w:rsid w:val="00ED3C45"/>
    <w:rsid w:val="00ED5966"/>
    <w:rsid w:val="00EE2557"/>
    <w:rsid w:val="00EE333A"/>
    <w:rsid w:val="00F06EBF"/>
    <w:rsid w:val="00F14765"/>
    <w:rsid w:val="00F23B27"/>
    <w:rsid w:val="00F25E28"/>
    <w:rsid w:val="00F26EA2"/>
    <w:rsid w:val="00F35AFF"/>
    <w:rsid w:val="00F4098C"/>
    <w:rsid w:val="00F430F9"/>
    <w:rsid w:val="00F464B2"/>
    <w:rsid w:val="00F502F1"/>
    <w:rsid w:val="00F5573E"/>
    <w:rsid w:val="00F656C0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2399"/>
    <w:rsid w:val="00FF48D4"/>
    <w:rsid w:val="00FF64A1"/>
    <w:rsid w:val="00FF6705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113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6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9FE54F8-1380-466C-9148-5FF06E643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5</Pages>
  <Words>1315</Words>
  <Characters>7501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8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Bengü ÖZ</cp:lastModifiedBy>
  <cp:revision>19</cp:revision>
  <cp:lastPrinted>2017-03-21T12:24:00Z</cp:lastPrinted>
  <dcterms:created xsi:type="dcterms:W3CDTF">2017-11-22T13:54:00Z</dcterms:created>
  <dcterms:modified xsi:type="dcterms:W3CDTF">2020-12-20T08:19:00Z</dcterms:modified>
</cp:coreProperties>
</file>